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11D3F" w14:textId="36497B9F" w:rsidR="00055D08" w:rsidRDefault="00055D08" w:rsidP="00055D08">
      <w:pPr>
        <w:pStyle w:val="Heading2"/>
        <w:jc w:val="center"/>
        <w:rPr>
          <w:rFonts w:ascii="Segoe UI" w:hAnsi="Segoe UI" w:cs="Segoe UI"/>
          <w:color w:val="C00000"/>
          <w:sz w:val="32"/>
          <w:szCs w:val="32"/>
          <w:shd w:val="clear" w:color="auto" w:fill="FFFFFF"/>
        </w:rPr>
      </w:pPr>
      <w:bookmarkStart w:id="0" w:name="loading-dataset"/>
      <w:r>
        <w:rPr>
          <w:rFonts w:ascii="Segoe UI" w:hAnsi="Segoe UI" w:cs="Segoe UI"/>
          <w:color w:val="C00000"/>
          <w:sz w:val="32"/>
          <w:szCs w:val="32"/>
          <w:shd w:val="clear" w:color="auto" w:fill="FFFFFF"/>
        </w:rPr>
        <w:t>DIY Project-1</w:t>
      </w:r>
    </w:p>
    <w:p w14:paraId="5E6D9C7D" w14:textId="61AB9A08" w:rsidR="00055D08" w:rsidRPr="00055D08" w:rsidRDefault="00055D08" w:rsidP="00055D08">
      <w:pPr>
        <w:pStyle w:val="Heading2"/>
        <w:jc w:val="center"/>
        <w:rPr>
          <w:color w:val="C00000"/>
          <w:sz w:val="32"/>
          <w:szCs w:val="32"/>
        </w:rPr>
      </w:pPr>
      <w:r w:rsidRPr="00055D08">
        <w:rPr>
          <w:rFonts w:ascii="Segoe UI" w:hAnsi="Segoe UI" w:cs="Segoe UI"/>
          <w:color w:val="C00000"/>
          <w:sz w:val="32"/>
          <w:szCs w:val="32"/>
          <w:shd w:val="clear" w:color="auto" w:fill="FFFFFF"/>
        </w:rPr>
        <w:t>Building a Prediction model for banking loan approval info for a Nationalized Bank.</w:t>
      </w:r>
    </w:p>
    <w:p w14:paraId="01BE9A4C" w14:textId="6362C006" w:rsidR="00F24B34" w:rsidRPr="00813228" w:rsidRDefault="0041120D">
      <w:pPr>
        <w:pStyle w:val="Heading2"/>
        <w:rPr>
          <w:color w:val="C00000"/>
          <w:sz w:val="36"/>
          <w:szCs w:val="36"/>
        </w:rPr>
      </w:pPr>
      <w:r w:rsidRPr="00813228">
        <w:rPr>
          <w:color w:val="C00000"/>
          <w:sz w:val="36"/>
          <w:szCs w:val="36"/>
        </w:rPr>
        <w:t>Loading dataset</w:t>
      </w:r>
      <w:bookmarkEnd w:id="0"/>
    </w:p>
    <w:p w14:paraId="0831FB4D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google.colab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'</w:t>
      </w:r>
      <w:r>
        <w:rPr>
          <w:rStyle w:val="NormalTok"/>
        </w:rPr>
        <w:t>)</w:t>
      </w:r>
    </w:p>
    <w:p w14:paraId="00827A77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Mounted at /content/drive</w:t>
      </w:r>
    </w:p>
    <w:p w14:paraId="28A0E843" w14:textId="77777777" w:rsidR="00F24B34" w:rsidRDefault="0041120D">
      <w:pPr>
        <w:pStyle w:val="SourceCode"/>
      </w:pPr>
      <w:r>
        <w:rPr>
          <w:rStyle w:val="NormalTok"/>
        </w:rPr>
        <w:t>cd drive</w:t>
      </w:r>
      <w:r>
        <w:rPr>
          <w:rStyle w:val="OperatorTok"/>
        </w:rPr>
        <w:t>/</w:t>
      </w:r>
      <w:r>
        <w:rPr>
          <w:rStyle w:val="NormalTok"/>
        </w:rPr>
        <w:t>MyDrive</w:t>
      </w:r>
      <w:r>
        <w:rPr>
          <w:rStyle w:val="OperatorTok"/>
        </w:rPr>
        <w:t>/</w:t>
      </w:r>
      <w:r>
        <w:rPr>
          <w:rStyle w:val="NormalTok"/>
        </w:rPr>
        <w:t>data</w:t>
      </w:r>
    </w:p>
    <w:p w14:paraId="3FFB1009" w14:textId="2B7965D4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/content/drive/</w:t>
      </w:r>
      <w:proofErr w:type="spellStart"/>
      <w:r w:rsidRPr="00813228">
        <w:rPr>
          <w:rStyle w:val="VerbatimChar"/>
          <w:color w:val="0070C0"/>
        </w:rPr>
        <w:t>MyDrive</w:t>
      </w:r>
      <w:proofErr w:type="spellEnd"/>
      <w:r w:rsidRPr="00813228">
        <w:rPr>
          <w:rStyle w:val="VerbatimChar"/>
          <w:color w:val="0070C0"/>
        </w:rPr>
        <w:t>/data</w:t>
      </w:r>
    </w:p>
    <w:p w14:paraId="1DA30279" w14:textId="77777777" w:rsidR="00F24B34" w:rsidRDefault="0041120D">
      <w:pPr>
        <w:pStyle w:val="SourceCode"/>
      </w:pPr>
      <w:r>
        <w:rPr>
          <w:rStyle w:val="NormalTok"/>
        </w:rPr>
        <w:t>ls</w:t>
      </w:r>
    </w:p>
    <w:p w14:paraId="11A2ABFC" w14:textId="77777777" w:rsidR="00F24B34" w:rsidRPr="00813228" w:rsidRDefault="0041120D">
      <w:pPr>
        <w:pStyle w:val="SourceCode"/>
        <w:rPr>
          <w:color w:val="0070C0"/>
        </w:rPr>
      </w:pPr>
      <w:r>
        <w:rPr>
          <w:rStyle w:val="VerbatimChar"/>
        </w:rPr>
        <w:t xml:space="preserve"> </w:t>
      </w:r>
      <w:r w:rsidRPr="00813228">
        <w:rPr>
          <w:rStyle w:val="VerbatimChar"/>
          <w:color w:val="0070C0"/>
        </w:rPr>
        <w:t>athlete_events.csv           lda_10_iter.pkl    tennis/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'BBC News Train.csv'          ML_Project_1.zip   titanic_train.csv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Dig-MNIST.csv                MNIST/             twitter/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groceries.csv                pokemon.csv        vgsales.csv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'groceries - </w:t>
      </w:r>
      <w:r w:rsidRPr="00813228">
        <w:rPr>
          <w:rStyle w:val="VerbatimChar"/>
          <w:color w:val="0070C0"/>
        </w:rPr>
        <w:t>groceries.csv'   project1.csv       wineQualityReds.csv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housing.csv                  Sentiment/         wineQualityWhites.csv</w:t>
      </w:r>
    </w:p>
    <w:p w14:paraId="28AC95BA" w14:textId="77777777" w:rsidR="00F24B34" w:rsidRDefault="0041120D">
      <w:pPr>
        <w:pStyle w:val="SourceCode"/>
      </w:pP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klearn </w:t>
      </w:r>
      <w:r>
        <w:rPr>
          <w:rStyle w:val="ImportTok"/>
        </w:rPr>
        <w:t>as</w:t>
      </w:r>
      <w:r>
        <w:rPr>
          <w:rStyle w:val="NormalTok"/>
        </w:rPr>
        <w:t xml:space="preserve"> sk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 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</w:t>
      </w:r>
      <w:r>
        <w:rPr>
          <w:rStyle w:val="ImportTok"/>
        </w:rPr>
        <w:t>s</w:t>
      </w:r>
      <w:r>
        <w:rPr>
          <w:rStyle w:val="NormalTok"/>
        </w:rPr>
        <w:t xml:space="preserve"> sns</w:t>
      </w:r>
    </w:p>
    <w:p w14:paraId="7FF8B65E" w14:textId="77777777" w:rsidR="00F24B34" w:rsidRDefault="0041120D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pd.read_csv(</w:t>
      </w:r>
      <w:r>
        <w:rPr>
          <w:rStyle w:val="StringTok"/>
        </w:rPr>
        <w:t>'project1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head()</w:t>
      </w:r>
    </w:p>
    <w:p w14:paraId="03791E07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 xml:space="preserve">   APP_ID   CIBIL_SCORE_</w:t>
      </w:r>
      <w:proofErr w:type="gramStart"/>
      <w:r w:rsidRPr="00813228">
        <w:rPr>
          <w:rStyle w:val="VerbatimChar"/>
          <w:color w:val="0070C0"/>
        </w:rPr>
        <w:t>VALUE  NEW</w:t>
      </w:r>
      <w:proofErr w:type="gramEnd"/>
      <w:r w:rsidRPr="00813228">
        <w:rPr>
          <w:rStyle w:val="VerbatimChar"/>
          <w:color w:val="0070C0"/>
        </w:rPr>
        <w:t>_CUST  ...       LTV   TENURE   STATUS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0   12345                    0      </w:t>
      </w:r>
      <w:proofErr w:type="gramStart"/>
      <w:r w:rsidRPr="00813228">
        <w:rPr>
          <w:rStyle w:val="VerbatimChar"/>
          <w:color w:val="0070C0"/>
        </w:rPr>
        <w:t>YES  ...</w:t>
      </w:r>
      <w:proofErr w:type="gramEnd"/>
      <w:r w:rsidRPr="00813228">
        <w:rPr>
          <w:rStyle w:val="VerbatimChar"/>
          <w:color w:val="0070C0"/>
        </w:rPr>
        <w:t xml:space="preserve">  0.767104        12       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1   12347                    0       </w:t>
      </w:r>
      <w:proofErr w:type="gramStart"/>
      <w:r w:rsidRPr="00813228">
        <w:rPr>
          <w:rStyle w:val="VerbatimChar"/>
          <w:color w:val="0070C0"/>
        </w:rPr>
        <w:t>NO  ...</w:t>
      </w:r>
      <w:proofErr w:type="gramEnd"/>
      <w:r w:rsidRPr="00813228">
        <w:rPr>
          <w:rStyle w:val="VerbatimChar"/>
          <w:color w:val="0070C0"/>
        </w:rPr>
        <w:t xml:space="preserve">  0.619077     </w:t>
      </w:r>
      <w:r w:rsidRPr="00813228">
        <w:rPr>
          <w:rStyle w:val="VerbatimChar"/>
          <w:color w:val="0070C0"/>
        </w:rPr>
        <w:t xml:space="preserve">   24       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2   12349                    0      </w:t>
      </w:r>
      <w:proofErr w:type="gramStart"/>
      <w:r w:rsidRPr="00813228">
        <w:rPr>
          <w:rStyle w:val="VerbatimChar"/>
          <w:color w:val="0070C0"/>
        </w:rPr>
        <w:t>YES  ...</w:t>
      </w:r>
      <w:proofErr w:type="gramEnd"/>
      <w:r w:rsidRPr="00813228">
        <w:rPr>
          <w:rStyle w:val="VerbatimChar"/>
          <w:color w:val="0070C0"/>
        </w:rPr>
        <w:t xml:space="preserve">  0.848949        36       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3   12351                    2       </w:t>
      </w:r>
      <w:proofErr w:type="gramStart"/>
      <w:r w:rsidRPr="00813228">
        <w:rPr>
          <w:rStyle w:val="VerbatimChar"/>
          <w:color w:val="0070C0"/>
        </w:rPr>
        <w:t>NO  ...</w:t>
      </w:r>
      <w:proofErr w:type="gramEnd"/>
      <w:r w:rsidRPr="00813228">
        <w:rPr>
          <w:rStyle w:val="VerbatimChar"/>
          <w:color w:val="0070C0"/>
        </w:rPr>
        <w:t xml:space="preserve">  0.515646        12       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4   12353                    2       </w:t>
      </w:r>
      <w:proofErr w:type="gramStart"/>
      <w:r w:rsidRPr="00813228">
        <w:rPr>
          <w:rStyle w:val="VerbatimChar"/>
          <w:color w:val="0070C0"/>
        </w:rPr>
        <w:t>NO  ...</w:t>
      </w:r>
      <w:proofErr w:type="gramEnd"/>
      <w:r w:rsidRPr="00813228">
        <w:rPr>
          <w:rStyle w:val="VerbatimChar"/>
          <w:color w:val="0070C0"/>
        </w:rPr>
        <w:t xml:space="preserve">  0.614123        24       1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5 rows x 18 columns]</w:t>
      </w:r>
    </w:p>
    <w:p w14:paraId="588198FB" w14:textId="77777777" w:rsidR="00F24B34" w:rsidRPr="00813228" w:rsidRDefault="0041120D">
      <w:pPr>
        <w:pStyle w:val="Heading2"/>
        <w:rPr>
          <w:color w:val="C00000"/>
        </w:rPr>
      </w:pPr>
      <w:bookmarkStart w:id="1" w:name="data-preprocessing"/>
      <w:r w:rsidRPr="00813228">
        <w:rPr>
          <w:color w:val="C00000"/>
        </w:rPr>
        <w:t>Data Preprocessing</w:t>
      </w:r>
      <w:bookmarkEnd w:id="1"/>
    </w:p>
    <w:p w14:paraId="7ED6B5FD" w14:textId="77777777" w:rsidR="00F24B34" w:rsidRDefault="0041120D">
      <w:pPr>
        <w:pStyle w:val="SourceCode"/>
      </w:pPr>
      <w:proofErr w:type="gramStart"/>
      <w:r>
        <w:rPr>
          <w:rStyle w:val="NormalTok"/>
        </w:rPr>
        <w:t>data.shape</w:t>
      </w:r>
      <w:proofErr w:type="gramEnd"/>
    </w:p>
    <w:p w14:paraId="0E109ED4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(13299, 18)</w:t>
      </w:r>
    </w:p>
    <w:p w14:paraId="2EA9DE7E" w14:textId="77777777" w:rsidR="00F24B34" w:rsidRDefault="0041120D">
      <w:pPr>
        <w:pStyle w:val="SourceCode"/>
      </w:pPr>
      <w:proofErr w:type="gramStart"/>
      <w:r>
        <w:rPr>
          <w:rStyle w:val="NormalTok"/>
        </w:rPr>
        <w:t>data.describe</w:t>
      </w:r>
      <w:proofErr w:type="gramEnd"/>
      <w:r>
        <w:rPr>
          <w:rStyle w:val="NormalTok"/>
        </w:rPr>
        <w:t>()</w:t>
      </w:r>
    </w:p>
    <w:p w14:paraId="45C95972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lastRenderedPageBreak/>
        <w:t xml:space="preserve">           APP_ID   CIBIL_SCORE_VALUE   ...       TENURE         STATUS</w:t>
      </w:r>
      <w:r w:rsidRPr="00813228">
        <w:rPr>
          <w:color w:val="0070C0"/>
        </w:rPr>
        <w:br/>
      </w:r>
      <w:proofErr w:type="gramStart"/>
      <w:r w:rsidRPr="00813228">
        <w:rPr>
          <w:rStyle w:val="VerbatimChar"/>
          <w:color w:val="0070C0"/>
        </w:rPr>
        <w:t>count  13299.0000</w:t>
      </w:r>
      <w:proofErr w:type="gramEnd"/>
      <w:r w:rsidRPr="00813228">
        <w:rPr>
          <w:rStyle w:val="VerbatimChar"/>
          <w:color w:val="0070C0"/>
        </w:rPr>
        <w:t xml:space="preserve">         13299.000000  ...  </w:t>
      </w:r>
      <w:proofErr w:type="gramStart"/>
      <w:r w:rsidRPr="00813228">
        <w:rPr>
          <w:rStyle w:val="VerbatimChar"/>
          <w:color w:val="0070C0"/>
        </w:rPr>
        <w:t>13299.000000  13299</w:t>
      </w:r>
      <w:proofErr w:type="gramEnd"/>
      <w:r w:rsidRPr="00813228">
        <w:rPr>
          <w:rStyle w:val="VerbatimChar"/>
          <w:color w:val="0070C0"/>
        </w:rPr>
        <w:t>.00000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mean   25643.0000             1.037898  ...     24.792240      0.377171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std     7678.4699             </w:t>
      </w:r>
      <w:proofErr w:type="gramStart"/>
      <w:r w:rsidRPr="00813228">
        <w:rPr>
          <w:rStyle w:val="VerbatimChar"/>
          <w:color w:val="0070C0"/>
        </w:rPr>
        <w:t>0.865391  ...</w:t>
      </w:r>
      <w:proofErr w:type="gramEnd"/>
      <w:r w:rsidRPr="00813228">
        <w:rPr>
          <w:rStyle w:val="VerbatimChar"/>
          <w:color w:val="0070C0"/>
        </w:rPr>
        <w:t xml:space="preserve">      7.501085      0.48469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min    12345.0000             </w:t>
      </w:r>
      <w:proofErr w:type="gramStart"/>
      <w:r w:rsidRPr="00813228">
        <w:rPr>
          <w:rStyle w:val="VerbatimChar"/>
          <w:color w:val="0070C0"/>
        </w:rPr>
        <w:t xml:space="preserve">0.000000  </w:t>
      </w:r>
      <w:r w:rsidRPr="00813228">
        <w:rPr>
          <w:rStyle w:val="VerbatimChar"/>
          <w:color w:val="0070C0"/>
        </w:rPr>
        <w:t>...</w:t>
      </w:r>
      <w:proofErr w:type="gramEnd"/>
      <w:r w:rsidRPr="00813228">
        <w:rPr>
          <w:rStyle w:val="VerbatimChar"/>
          <w:color w:val="0070C0"/>
        </w:rPr>
        <w:t xml:space="preserve">     12.000000      0.00000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25%    18994.0000             </w:t>
      </w:r>
      <w:proofErr w:type="gramStart"/>
      <w:r w:rsidRPr="00813228">
        <w:rPr>
          <w:rStyle w:val="VerbatimChar"/>
          <w:color w:val="0070C0"/>
        </w:rPr>
        <w:t>0.000000  ...</w:t>
      </w:r>
      <w:proofErr w:type="gramEnd"/>
      <w:r w:rsidRPr="00813228">
        <w:rPr>
          <w:rStyle w:val="VerbatimChar"/>
          <w:color w:val="0070C0"/>
        </w:rPr>
        <w:t xml:space="preserve">     18.000000      0.00000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50%    25643.0000             </w:t>
      </w:r>
      <w:proofErr w:type="gramStart"/>
      <w:r w:rsidRPr="00813228">
        <w:rPr>
          <w:rStyle w:val="VerbatimChar"/>
          <w:color w:val="0070C0"/>
        </w:rPr>
        <w:t>1.000000  ...</w:t>
      </w:r>
      <w:proofErr w:type="gramEnd"/>
      <w:r w:rsidRPr="00813228">
        <w:rPr>
          <w:rStyle w:val="VerbatimChar"/>
          <w:color w:val="0070C0"/>
        </w:rPr>
        <w:t xml:space="preserve">     24.000000      0.00000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75%    32292.0000             </w:t>
      </w:r>
      <w:proofErr w:type="gramStart"/>
      <w:r w:rsidRPr="00813228">
        <w:rPr>
          <w:rStyle w:val="VerbatimChar"/>
          <w:color w:val="0070C0"/>
        </w:rPr>
        <w:t>2.000000  ...</w:t>
      </w:r>
      <w:proofErr w:type="gramEnd"/>
      <w:r w:rsidRPr="00813228">
        <w:rPr>
          <w:rStyle w:val="VerbatimChar"/>
          <w:color w:val="0070C0"/>
        </w:rPr>
        <w:t xml:space="preserve">     36.000000      1.00000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max    3</w:t>
      </w:r>
      <w:r w:rsidRPr="00813228">
        <w:rPr>
          <w:rStyle w:val="VerbatimChar"/>
          <w:color w:val="0070C0"/>
        </w:rPr>
        <w:t xml:space="preserve">8941.0000             </w:t>
      </w:r>
      <w:proofErr w:type="gramStart"/>
      <w:r w:rsidRPr="00813228">
        <w:rPr>
          <w:rStyle w:val="VerbatimChar"/>
          <w:color w:val="0070C0"/>
        </w:rPr>
        <w:t>2.000000  ...</w:t>
      </w:r>
      <w:proofErr w:type="gramEnd"/>
      <w:r w:rsidRPr="00813228">
        <w:rPr>
          <w:rStyle w:val="VerbatimChar"/>
          <w:color w:val="0070C0"/>
        </w:rPr>
        <w:t xml:space="preserve">     36.000000      1.000000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8 rows x 16 columns]</w:t>
      </w:r>
    </w:p>
    <w:p w14:paraId="587943CD" w14:textId="77777777" w:rsidR="00F24B34" w:rsidRPr="00813228" w:rsidRDefault="0041120D">
      <w:pPr>
        <w:pStyle w:val="FirstParagraph"/>
        <w:rPr>
          <w:color w:val="C00000"/>
        </w:rPr>
      </w:pPr>
      <w:r w:rsidRPr="00813228">
        <w:rPr>
          <w:color w:val="C00000"/>
        </w:rPr>
        <w:t xml:space="preserve">There </w:t>
      </w:r>
      <w:proofErr w:type="gramStart"/>
      <w:r w:rsidRPr="00813228">
        <w:rPr>
          <w:color w:val="C00000"/>
        </w:rPr>
        <w:t>is</w:t>
      </w:r>
      <w:proofErr w:type="gramEnd"/>
      <w:r w:rsidRPr="00813228">
        <w:rPr>
          <w:color w:val="C00000"/>
        </w:rPr>
        <w:t xml:space="preserve"> no missing values</w:t>
      </w:r>
    </w:p>
    <w:p w14:paraId="3F2B0410" w14:textId="77777777" w:rsidR="00F24B34" w:rsidRDefault="0041120D">
      <w:pPr>
        <w:pStyle w:val="SourceCode"/>
      </w:pPr>
      <w:proofErr w:type="gramStart"/>
      <w:r>
        <w:rPr>
          <w:rStyle w:val="NormalTok"/>
        </w:rPr>
        <w:t>data.info(</w:t>
      </w:r>
      <w:proofErr w:type="gramEnd"/>
      <w:r>
        <w:rPr>
          <w:rStyle w:val="NormalTok"/>
        </w:rPr>
        <w:t>)</w:t>
      </w:r>
    </w:p>
    <w:p w14:paraId="7047A590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&lt;class 'pandas.core.frame.DataFrame'&gt;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RangeIndex: 13299 entries, 0 to 13298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Data columns (total 18 columns):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#   Column          </w:t>
      </w:r>
      <w:r w:rsidRPr="00813228">
        <w:rPr>
          <w:rStyle w:val="VerbatimChar"/>
          <w:color w:val="0070C0"/>
        </w:rPr>
        <w:t xml:space="preserve">     Non-Null Count  Dtype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---  ------               --------------  -----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0   APP_ID          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1    CIBIL_SCORE_VALUE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2   NEW_CUST             13299 non-null  object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3   CUS_CATGCODE         1</w:t>
      </w:r>
      <w:r w:rsidRPr="00813228">
        <w:rPr>
          <w:rStyle w:val="VerbatimChar"/>
          <w:color w:val="0070C0"/>
        </w:rPr>
        <w:t xml:space="preserve">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4    EMPLOYMENT_TYPE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5   AGE             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6    SEX                 13299 non-null  object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7    NO_OF_DEPENDENTS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8    MARITAL             13299 n</w:t>
      </w:r>
      <w:r w:rsidRPr="00813228">
        <w:rPr>
          <w:rStyle w:val="VerbatimChar"/>
          <w:color w:val="0070C0"/>
        </w:rPr>
        <w:t xml:space="preserve">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9    EDU_QUA        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10    P_RESTYPE     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11   P_CATEGORY     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12   EMPLOYEE_TYPE  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13    MON_IN_OCC         13299 non-nul</w:t>
      </w:r>
      <w:r w:rsidRPr="00813228">
        <w:rPr>
          <w:rStyle w:val="VerbatimChar"/>
          <w:color w:val="0070C0"/>
        </w:rPr>
        <w:t xml:space="preserve">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14   INCOM_EXP_GMI  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15  LTV                  13299 non-null  float6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16   TENURE         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17  STATUS               13299 non-null  int64 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dtypes: float64(1), int64(15), object(2)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memo</w:t>
      </w:r>
      <w:r w:rsidRPr="00813228">
        <w:rPr>
          <w:rStyle w:val="VerbatimChar"/>
          <w:color w:val="0070C0"/>
        </w:rPr>
        <w:t>ry usage: 1.8+ MB</w:t>
      </w:r>
    </w:p>
    <w:p w14:paraId="07A777A8" w14:textId="77777777" w:rsidR="00F24B34" w:rsidRPr="00813228" w:rsidRDefault="0041120D">
      <w:pPr>
        <w:pStyle w:val="FirstParagraph"/>
        <w:rPr>
          <w:color w:val="C00000"/>
        </w:rPr>
      </w:pPr>
      <w:r w:rsidRPr="00813228">
        <w:rPr>
          <w:color w:val="C00000"/>
        </w:rPr>
        <w:t>Categorical data like CUS_</w:t>
      </w:r>
      <w:proofErr w:type="gramStart"/>
      <w:r w:rsidRPr="00813228">
        <w:rPr>
          <w:color w:val="C00000"/>
        </w:rPr>
        <w:t>CATGCODE,SEX</w:t>
      </w:r>
      <w:proofErr w:type="gramEnd"/>
      <w:r w:rsidRPr="00813228">
        <w:rPr>
          <w:color w:val="C00000"/>
        </w:rPr>
        <w:t xml:space="preserve"> need to be converted</w:t>
      </w:r>
    </w:p>
    <w:p w14:paraId="3EA622B3" w14:textId="77777777" w:rsidR="00F24B34" w:rsidRDefault="0041120D">
      <w:pPr>
        <w:pStyle w:val="SourceCode"/>
      </w:pPr>
      <w:r>
        <w:rPr>
          <w:rStyle w:val="NormalTok"/>
        </w:rPr>
        <w:t xml:space="preserve">dfNewCustDummies </w:t>
      </w:r>
      <w:r>
        <w:rPr>
          <w:rStyle w:val="OperatorTok"/>
        </w:rPr>
        <w:t>=</w:t>
      </w:r>
      <w:r>
        <w:rPr>
          <w:rStyle w:val="NormalTok"/>
        </w:rPr>
        <w:t xml:space="preserve"> pd.get_dummies(data[</w:t>
      </w:r>
      <w:r>
        <w:rPr>
          <w:rStyle w:val="StringTok"/>
        </w:rPr>
        <w:t>'NEW_CUST'</w:t>
      </w:r>
      <w:r>
        <w:rPr>
          <w:rStyle w:val="NormalTok"/>
        </w:rPr>
        <w:t xml:space="preserve">], pre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_CU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SexDummies </w:t>
      </w:r>
      <w:r>
        <w:rPr>
          <w:rStyle w:val="OperatorTok"/>
        </w:rPr>
        <w:t>=</w:t>
      </w:r>
      <w:r>
        <w:rPr>
          <w:rStyle w:val="NormalTok"/>
        </w:rPr>
        <w:t xml:space="preserve"> pd.get_</w:t>
      </w:r>
      <w:proofErr w:type="gramStart"/>
      <w:r>
        <w:rPr>
          <w:rStyle w:val="NormalTok"/>
        </w:rPr>
        <w:t>dummies(</w:t>
      </w:r>
      <w:proofErr w:type="gramEnd"/>
      <w:r>
        <w:rPr>
          <w:rStyle w:val="NormalTok"/>
        </w:rPr>
        <w:t>data[</w:t>
      </w:r>
      <w:r>
        <w:rPr>
          <w:rStyle w:val="StringTok"/>
        </w:rPr>
        <w:t>' SEX  '</w:t>
      </w:r>
      <w:r>
        <w:rPr>
          <w:rStyle w:val="NormalTok"/>
        </w:rPr>
        <w:t xml:space="preserve">], pre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concat([data, dfNewCustDummies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concat([data, dfSexDummies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drop(</w:t>
      </w:r>
      <w:r>
        <w:rPr>
          <w:rStyle w:val="StringTok"/>
        </w:rPr>
        <w:t>' SEX  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drop(</w:t>
      </w:r>
      <w:r>
        <w:rPr>
          <w:rStyle w:val="StringTok"/>
        </w:rPr>
        <w:t>'NEW_CUST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68E0F7D" w14:textId="77777777" w:rsidR="00F24B34" w:rsidRPr="00813228" w:rsidRDefault="0041120D">
      <w:pPr>
        <w:pStyle w:val="Heading2"/>
        <w:rPr>
          <w:color w:val="C00000"/>
        </w:rPr>
      </w:pPr>
      <w:bookmarkStart w:id="2" w:name="exploratory-data-analysis"/>
      <w:r w:rsidRPr="00813228">
        <w:rPr>
          <w:color w:val="C00000"/>
        </w:rPr>
        <w:lastRenderedPageBreak/>
        <w:t>Exploratory data analysis</w:t>
      </w:r>
      <w:bookmarkEnd w:id="2"/>
    </w:p>
    <w:p w14:paraId="12F4D573" w14:textId="77777777" w:rsidR="00F24B34" w:rsidRDefault="0041120D">
      <w:pPr>
        <w:pStyle w:val="SourceCode"/>
      </w:pP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r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</w:t>
      </w:r>
      <w:proofErr w:type="gramStart"/>
      <w:r>
        <w:rPr>
          <w:rStyle w:val="StringTok"/>
        </w:rPr>
        <w:t>figure.figsize</w:t>
      </w:r>
      <w:proofErr w:type="gramEnd"/>
      <w:r>
        <w:rPr>
          <w:rStyle w:val="StringTok"/>
        </w:rPr>
        <w:t>'</w:t>
      </w:r>
      <w:r>
        <w:rPr>
          <w:rStyle w:val="NormalTok"/>
        </w:rPr>
        <w:t>: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})</w:t>
      </w:r>
      <w:r>
        <w:br/>
      </w:r>
      <w:r>
        <w:rPr>
          <w:rStyle w:val="NormalTok"/>
        </w:rPr>
        <w:t>ax</w:t>
      </w:r>
      <w:r>
        <w:rPr>
          <w:rStyle w:val="OperatorTok"/>
        </w:rPr>
        <w:t>=</w:t>
      </w:r>
      <w:r>
        <w:rPr>
          <w:rStyle w:val="NormalTok"/>
        </w:rPr>
        <w:t>sns.heatma</w:t>
      </w:r>
      <w:r>
        <w:rPr>
          <w:rStyle w:val="NormalTok"/>
        </w:rPr>
        <w:t>p(data.corr(),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linewidth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5AD689B" w14:textId="77777777" w:rsidR="00F24B34" w:rsidRDefault="0041120D">
      <w:pPr>
        <w:pStyle w:val="FirstParagraph"/>
      </w:pPr>
      <w:r>
        <w:rPr>
          <w:noProof/>
        </w:rPr>
        <w:drawing>
          <wp:inline distT="0" distB="0" distL="0" distR="0" wp14:anchorId="6EAD1428" wp14:editId="5CA3F038">
            <wp:extent cx="6438900" cy="73453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67f71f0906ed84d1a3e98e166cee25461a704f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730" cy="73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2D540" w14:textId="77777777" w:rsidR="00F24B34" w:rsidRDefault="0041120D">
      <w:pPr>
        <w:pStyle w:val="SourceCode"/>
      </w:pPr>
      <w:r>
        <w:rPr>
          <w:rStyle w:val="NormalTok"/>
        </w:rPr>
        <w:lastRenderedPageBreak/>
        <w:t>sns.pairplot(data)</w:t>
      </w:r>
    </w:p>
    <w:p w14:paraId="340BFB60" w14:textId="77777777" w:rsidR="00F24B34" w:rsidRDefault="0041120D">
      <w:pPr>
        <w:pStyle w:val="SourceCode"/>
      </w:pPr>
      <w:r w:rsidRPr="00055D08">
        <w:rPr>
          <w:rStyle w:val="VerbatimChar"/>
          <w:color w:val="0070C0"/>
        </w:rPr>
        <w:t>&lt;</w:t>
      </w:r>
      <w:proofErr w:type="gramStart"/>
      <w:r w:rsidRPr="00055D08">
        <w:rPr>
          <w:rStyle w:val="VerbatimChar"/>
          <w:color w:val="0070C0"/>
        </w:rPr>
        <w:t>seaborn.axisgrid</w:t>
      </w:r>
      <w:proofErr w:type="gramEnd"/>
      <w:r w:rsidRPr="00055D08">
        <w:rPr>
          <w:rStyle w:val="VerbatimChar"/>
          <w:color w:val="0070C0"/>
        </w:rPr>
        <w:t>.PairGrid at 0x7f6e2898bf10</w:t>
      </w:r>
      <w:r>
        <w:rPr>
          <w:rStyle w:val="VerbatimChar"/>
        </w:rPr>
        <w:t>&gt;</w:t>
      </w:r>
    </w:p>
    <w:p w14:paraId="4AB766EB" w14:textId="77777777" w:rsidR="00F24B34" w:rsidRDefault="0041120D">
      <w:pPr>
        <w:pStyle w:val="FirstParagraph"/>
      </w:pPr>
      <w:r>
        <w:rPr>
          <w:noProof/>
        </w:rPr>
        <w:drawing>
          <wp:inline distT="0" distB="0" distL="0" distR="0" wp14:anchorId="59E53537" wp14:editId="7F38E866">
            <wp:extent cx="5334000" cy="63779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6962a545a7129819186acb0f4f1e841d9fd91d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4256D" w14:textId="77777777" w:rsidR="00F24B34" w:rsidRDefault="0041120D">
      <w:pPr>
        <w:pStyle w:val="SourceCode"/>
      </w:pP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r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igure.figsize'</w:t>
      </w:r>
      <w:r>
        <w:rPr>
          <w:rStyle w:val="NormalTok"/>
        </w:rPr>
        <w:t>: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}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STATUS'</w:t>
      </w:r>
      <w:r>
        <w:rPr>
          <w:rStyle w:val="NormalTok"/>
        </w:rPr>
        <w:t>].hist()</w:t>
      </w:r>
    </w:p>
    <w:p w14:paraId="494CC18E" w14:textId="77777777" w:rsidR="00F24B34" w:rsidRPr="00055D08" w:rsidRDefault="0041120D">
      <w:pPr>
        <w:pStyle w:val="SourceCode"/>
        <w:rPr>
          <w:color w:val="0070C0"/>
        </w:rPr>
      </w:pPr>
      <w:r w:rsidRPr="00055D08">
        <w:rPr>
          <w:rStyle w:val="VerbatimChar"/>
          <w:color w:val="0070C0"/>
        </w:rPr>
        <w:t>&lt;</w:t>
      </w:r>
      <w:proofErr w:type="gramStart"/>
      <w:r w:rsidRPr="00055D08">
        <w:rPr>
          <w:rStyle w:val="VerbatimChar"/>
          <w:color w:val="0070C0"/>
        </w:rPr>
        <w:t>matplotlib.axes</w:t>
      </w:r>
      <w:proofErr w:type="gramEnd"/>
      <w:r w:rsidRPr="00055D08">
        <w:rPr>
          <w:rStyle w:val="VerbatimChar"/>
          <w:color w:val="0070C0"/>
        </w:rPr>
        <w:t>._subplots.AxesSubplot at 0x7f6e1d609690&gt;</w:t>
      </w:r>
    </w:p>
    <w:p w14:paraId="20AA4146" w14:textId="77777777" w:rsidR="00F24B34" w:rsidRDefault="0041120D">
      <w:pPr>
        <w:pStyle w:val="FirstParagraph"/>
      </w:pPr>
      <w:r>
        <w:rPr>
          <w:noProof/>
        </w:rPr>
        <w:lastRenderedPageBreak/>
        <w:drawing>
          <wp:inline distT="0" distB="0" distL="0" distR="0" wp14:anchorId="6E56CAE4" wp14:editId="19581678">
            <wp:extent cx="3573780" cy="28800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45c4ffaeb69845fb5fbda7bc5eaab3db1a28a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797" cy="28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6E85B" w14:textId="77777777" w:rsidR="00F24B34" w:rsidRPr="00813228" w:rsidRDefault="0041120D">
      <w:pPr>
        <w:pStyle w:val="BodyText"/>
        <w:rPr>
          <w:color w:val="C00000"/>
        </w:rPr>
      </w:pPr>
      <w:proofErr w:type="gramStart"/>
      <w:r w:rsidRPr="00813228">
        <w:rPr>
          <w:color w:val="C00000"/>
        </w:rPr>
        <w:t>Clearly,this</w:t>
      </w:r>
      <w:proofErr w:type="gramEnd"/>
      <w:r w:rsidRPr="00813228">
        <w:rPr>
          <w:color w:val="C00000"/>
        </w:rPr>
        <w:t xml:space="preserve"> is an imbalanced dataset</w:t>
      </w:r>
    </w:p>
    <w:p w14:paraId="3E5CC14D" w14:textId="77777777" w:rsidR="00F24B34" w:rsidRDefault="0041120D">
      <w:pPr>
        <w:pStyle w:val="Heading2"/>
      </w:pPr>
      <w:bookmarkStart w:id="3" w:name="method-1-undersampling"/>
      <w:r w:rsidRPr="00813228">
        <w:rPr>
          <w:color w:val="C00000"/>
        </w:rPr>
        <w:t>Method 1: Undersampling</w:t>
      </w:r>
      <w:bookmarkEnd w:id="3"/>
    </w:p>
    <w:p w14:paraId="07708370" w14:textId="77777777" w:rsidR="00F24B34" w:rsidRDefault="0041120D">
      <w:pPr>
        <w:pStyle w:val="SourceCode"/>
      </w:pPr>
      <w:r>
        <w:rPr>
          <w:rStyle w:val="CommentTok"/>
        </w:rPr>
        <w:t># Class count</w:t>
      </w:r>
      <w:r>
        <w:br/>
      </w:r>
      <w:r>
        <w:rPr>
          <w:rStyle w:val="NormalTok"/>
        </w:rPr>
        <w:t xml:space="preserve">count_class_0, count_class_1 </w:t>
      </w:r>
      <w:r>
        <w:rPr>
          <w:rStyle w:val="OperatorTok"/>
        </w:rPr>
        <w:t>=</w:t>
      </w:r>
      <w:r>
        <w:rPr>
          <w:rStyle w:val="NormalTok"/>
        </w:rPr>
        <w:t xml:space="preserve"> data.STATUS.value_counts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Divide by class</w:t>
      </w:r>
      <w:r>
        <w:br/>
      </w:r>
      <w:r>
        <w:rPr>
          <w:rStyle w:val="NormalTok"/>
        </w:rPr>
        <w:t xml:space="preserve">df_class_0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_class_1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26F18B6" w14:textId="77777777" w:rsidR="00F24B34" w:rsidRDefault="0041120D">
      <w:pPr>
        <w:pStyle w:val="SourceCode"/>
      </w:pPr>
      <w:r>
        <w:rPr>
          <w:rStyle w:val="CommentTok"/>
        </w:rPr>
        <w:t># Undersample 0-class an</w:t>
      </w:r>
      <w:r>
        <w:rPr>
          <w:rStyle w:val="CommentTok"/>
        </w:rPr>
        <w:t>d concat the DataFrames of both class</w:t>
      </w:r>
      <w:r>
        <w:br/>
      </w:r>
      <w:r>
        <w:rPr>
          <w:rStyle w:val="NormalTok"/>
        </w:rPr>
        <w:t xml:space="preserve">df_class_0_under </w:t>
      </w:r>
      <w:r>
        <w:rPr>
          <w:rStyle w:val="OperatorTok"/>
        </w:rPr>
        <w:t>=</w:t>
      </w:r>
      <w:r>
        <w:rPr>
          <w:rStyle w:val="NormalTok"/>
        </w:rPr>
        <w:t xml:space="preserve"> df_class_0.sample(count_class_1)</w:t>
      </w:r>
      <w:r>
        <w:br/>
      </w:r>
      <w:r>
        <w:rPr>
          <w:rStyle w:val="NormalTok"/>
        </w:rPr>
        <w:t xml:space="preserve">df_test_under </w:t>
      </w:r>
      <w:r>
        <w:rPr>
          <w:rStyle w:val="OperatorTok"/>
        </w:rPr>
        <w:t>=</w:t>
      </w:r>
      <w:r>
        <w:rPr>
          <w:rStyle w:val="NormalTok"/>
        </w:rPr>
        <w:t xml:space="preserve"> pd.concat([df_class_0_under, df_class_1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Random under-sampling: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test_under.STATUS.value_counts())</w:t>
      </w:r>
    </w:p>
    <w:p w14:paraId="7B13BA5B" w14:textId="77777777" w:rsidR="00F24B34" w:rsidRPr="00055D08" w:rsidRDefault="0041120D">
      <w:pPr>
        <w:pStyle w:val="SourceCode"/>
        <w:rPr>
          <w:color w:val="0070C0"/>
        </w:rPr>
      </w:pPr>
      <w:r w:rsidRPr="00055D08">
        <w:rPr>
          <w:rStyle w:val="VerbatimChar"/>
          <w:color w:val="0070C0"/>
        </w:rPr>
        <w:t>Random under-sampling:</w:t>
      </w:r>
      <w:r w:rsidRPr="00055D08">
        <w:rPr>
          <w:color w:val="0070C0"/>
        </w:rPr>
        <w:br/>
      </w:r>
      <w:r w:rsidRPr="00055D08">
        <w:rPr>
          <w:rStyle w:val="VerbatimChar"/>
          <w:color w:val="0070C0"/>
        </w:rPr>
        <w:t>1</w:t>
      </w:r>
      <w:r w:rsidRPr="00055D08">
        <w:rPr>
          <w:rStyle w:val="VerbatimChar"/>
          <w:color w:val="0070C0"/>
        </w:rPr>
        <w:t xml:space="preserve">    5016</w:t>
      </w:r>
      <w:r w:rsidRPr="00055D08">
        <w:rPr>
          <w:color w:val="0070C0"/>
        </w:rPr>
        <w:br/>
      </w:r>
      <w:r w:rsidRPr="00055D08">
        <w:rPr>
          <w:rStyle w:val="VerbatimChar"/>
          <w:color w:val="0070C0"/>
        </w:rPr>
        <w:t>0    5016</w:t>
      </w:r>
      <w:r w:rsidRPr="00055D08">
        <w:rPr>
          <w:color w:val="0070C0"/>
        </w:rPr>
        <w:br/>
      </w:r>
      <w:r w:rsidRPr="00055D08">
        <w:rPr>
          <w:rStyle w:val="VerbatimChar"/>
          <w:color w:val="0070C0"/>
        </w:rPr>
        <w:t>Name: STATUS, dtype: int64</w:t>
      </w:r>
    </w:p>
    <w:p w14:paraId="3EE136C3" w14:textId="77777777" w:rsidR="00F24B34" w:rsidRDefault="0041120D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test_</w:t>
      </w:r>
      <w:proofErr w:type="gramStart"/>
      <w:r>
        <w:rPr>
          <w:rStyle w:val="NormalTok"/>
        </w:rPr>
        <w:t>under.drop</w:t>
      </w:r>
      <w:proofErr w:type="gramEnd"/>
      <w:r>
        <w:rPr>
          <w:rStyle w:val="NormalTok"/>
        </w:rPr>
        <w:t>(</w:t>
      </w:r>
      <w:r>
        <w:rPr>
          <w:rStyle w:val="StringTok"/>
        </w:rPr>
        <w:t>'STATUS'</w:t>
      </w:r>
      <w:r>
        <w:rPr>
          <w:rStyle w:val="NormalTok"/>
        </w:rPr>
        <w:t>,axis</w:t>
      </w:r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test_under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 stratify</w:t>
      </w:r>
      <w:r>
        <w:rPr>
          <w:rStyle w:val="OperatorTok"/>
        </w:rPr>
        <w:t>=</w:t>
      </w:r>
      <w:r>
        <w:rPr>
          <w:rStyle w:val="NormalTok"/>
        </w:rPr>
        <w:t>y)</w:t>
      </w:r>
    </w:p>
    <w:p w14:paraId="60FEB16D" w14:textId="77777777" w:rsidR="00F24B34" w:rsidRPr="00813228" w:rsidRDefault="0041120D">
      <w:pPr>
        <w:pStyle w:val="Heading3"/>
        <w:rPr>
          <w:color w:val="C00000"/>
        </w:rPr>
      </w:pPr>
      <w:bookmarkStart w:id="4" w:name="kneighbors-classifier"/>
      <w:r w:rsidRPr="00813228">
        <w:rPr>
          <w:color w:val="C00000"/>
        </w:rPr>
        <w:t>KNeighbors Classifier</w:t>
      </w:r>
      <w:bookmarkEnd w:id="4"/>
    </w:p>
    <w:p w14:paraId="25E99397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n_neighbors</w:t>
      </w:r>
      <w:proofErr w:type="gramStart"/>
      <w:r>
        <w:rPr>
          <w:rStyle w:val="StringTok"/>
        </w:rPr>
        <w:t>'</w:t>
      </w:r>
      <w:r>
        <w:rPr>
          <w:rStyle w:val="NormalTok"/>
        </w:rPr>
        <w:t>:</w:t>
      </w:r>
      <w:r>
        <w:rPr>
          <w:rStyle w:val="BuiltInTok"/>
        </w:rPr>
        <w:t>list</w:t>
      </w:r>
      <w:proofErr w:type="gram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StringTok"/>
        </w:rPr>
        <w:t>'weights'</w:t>
      </w:r>
      <w:r>
        <w:rPr>
          <w:rStyle w:val="NormalTok"/>
        </w:rPr>
        <w:t>:[</w:t>
      </w:r>
      <w:r>
        <w:rPr>
          <w:rStyle w:val="StringTok"/>
        </w:rPr>
        <w:t>'uniform'</w:t>
      </w:r>
      <w:r>
        <w:rPr>
          <w:rStyle w:val="NormalTok"/>
        </w:rPr>
        <w:t>,</w:t>
      </w:r>
      <w:r>
        <w:rPr>
          <w:rStyle w:val="StringTok"/>
        </w:rPr>
        <w:t>'distanc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metric'</w:t>
      </w:r>
      <w:r>
        <w:rPr>
          <w:rStyle w:val="NormalTok"/>
        </w:rPr>
        <w:t>: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,</w:t>
      </w:r>
      <w:r>
        <w:rPr>
          <w:rStyle w:val="StringTok"/>
        </w:rPr>
        <w:t>'minkowski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</w:p>
    <w:p w14:paraId="0CCFDE67" w14:textId="77777777" w:rsidR="00F24B34" w:rsidRDefault="0041120D"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</w:t>
      </w:r>
      <w:r>
        <w:rPr>
          <w:rStyle w:val="NormalTok"/>
        </w:rPr>
        <w:t xml:space="preserve">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st cros</w:t>
      </w:r>
      <w:r>
        <w:rPr>
          <w:rStyle w:val="StringTok"/>
        </w:rPr>
        <w:t xml:space="preserve">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</w:p>
    <w:p w14:paraId="1D93C107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metric': 'manhattan', 'n_neighbors': 17, 'weights': 'uniform'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52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51</w:t>
      </w:r>
    </w:p>
    <w:p w14:paraId="4860F871" w14:textId="77777777" w:rsidR="00F24B34" w:rsidRDefault="0041120D">
      <w:pPr>
        <w:pStyle w:val="SourceCode"/>
      </w:pP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</w:t>
      </w:r>
      <w:proofErr w:type="gramStart"/>
      <w:r>
        <w:rPr>
          <w:rStyle w:val="NormalTok"/>
        </w:rPr>
        <w:t>search.predict</w:t>
      </w:r>
      <w:proofErr w:type="gramEnd"/>
      <w:r>
        <w:rPr>
          <w:rStyle w:val="NormalTok"/>
        </w:rPr>
        <w:t>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</w:t>
      </w:r>
      <w:r>
        <w:rPr>
          <w:rStyle w:val="NormalTok"/>
        </w:rPr>
        <w:t>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4B27EB28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[[497 507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472 531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</w:t>
      </w:r>
      <w:proofErr w:type="gramStart"/>
      <w:r w:rsidRPr="00813228">
        <w:rPr>
          <w:rStyle w:val="VerbatimChar"/>
          <w:color w:val="0070C0"/>
        </w:rPr>
        <w:t>recall  f</w:t>
      </w:r>
      <w:proofErr w:type="gramEnd"/>
      <w:r w:rsidRPr="00813228">
        <w:rPr>
          <w:rStyle w:val="VerbatimChar"/>
          <w:color w:val="0070C0"/>
        </w:rPr>
        <w:t>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51      0.50      0.50</w:t>
      </w:r>
      <w:r w:rsidRPr="00813228">
        <w:rPr>
          <w:rStyle w:val="VerbatimChar"/>
          <w:color w:val="0070C0"/>
        </w:rPr>
        <w:t xml:space="preserve">      100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51      0.53      0.52      1003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51      200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51      0.51      0.51      200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51      0.51      0.51      2007</w:t>
      </w:r>
      <w:r w:rsidRPr="00813228">
        <w:rPr>
          <w:color w:val="0070C0"/>
        </w:rPr>
        <w:br/>
      </w:r>
    </w:p>
    <w:p w14:paraId="55752AC8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preprocessing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>scaler</w:t>
      </w:r>
      <w:r>
        <w:rPr>
          <w:rStyle w:val="OperatorTok"/>
        </w:rPr>
        <w:t>=</w:t>
      </w:r>
      <w:r>
        <w:rPr>
          <w:rStyle w:val="NormalTok"/>
        </w:rPr>
        <w:t>StandardScaler().fit(X_train)</w:t>
      </w:r>
      <w:r>
        <w:br/>
      </w:r>
      <w:r>
        <w:rPr>
          <w:rStyle w:val="NormalTok"/>
        </w:rPr>
        <w:t>X_train_scaled</w:t>
      </w:r>
      <w:r>
        <w:rPr>
          <w:rStyle w:val="OperatorTok"/>
        </w:rPr>
        <w:t>=</w:t>
      </w:r>
      <w:r>
        <w:rPr>
          <w:rStyle w:val="NormalTok"/>
        </w:rPr>
        <w:t>scaler.transform(X_train)</w:t>
      </w:r>
      <w:r>
        <w:br/>
      </w:r>
      <w:r>
        <w:rPr>
          <w:rStyle w:val="NormalTok"/>
        </w:rPr>
        <w:t>X_test_scaled</w:t>
      </w:r>
      <w:r>
        <w:rPr>
          <w:rStyle w:val="OperatorTok"/>
        </w:rPr>
        <w:t>=</w:t>
      </w:r>
      <w:r>
        <w:rPr>
          <w:rStyle w:val="NormalTok"/>
        </w:rPr>
        <w:t>scaler.transform(X_test)</w:t>
      </w:r>
    </w:p>
    <w:p w14:paraId="0AF71EEA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n_neighbors'</w:t>
      </w:r>
      <w:r>
        <w:rPr>
          <w:rStyle w:val="NormalTok"/>
        </w:rPr>
        <w:t>: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weights'</w:t>
      </w:r>
      <w:r>
        <w:rPr>
          <w:rStyle w:val="NormalTok"/>
        </w:rPr>
        <w:t>:[</w:t>
      </w:r>
      <w:r>
        <w:rPr>
          <w:rStyle w:val="StringTok"/>
        </w:rPr>
        <w:t>'uniform'</w:t>
      </w:r>
      <w:r>
        <w:rPr>
          <w:rStyle w:val="NormalTok"/>
        </w:rPr>
        <w:t>,</w:t>
      </w:r>
      <w:r>
        <w:rPr>
          <w:rStyle w:val="StringTok"/>
        </w:rPr>
        <w:t>'distanc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metric'</w:t>
      </w:r>
      <w:r>
        <w:rPr>
          <w:rStyle w:val="NormalTok"/>
        </w:rPr>
        <w:t>: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,</w:t>
      </w:r>
      <w:r>
        <w:rPr>
          <w:rStyle w:val="StringTok"/>
        </w:rPr>
        <w:t>'minkowski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</w:p>
    <w:p w14:paraId="4569ABD5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grid_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</w:t>
      </w:r>
      <w:r>
        <w:rPr>
          <w:rStyle w:val="StringTok"/>
        </w:rPr>
        <w:t xml:space="preserve">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</w:p>
    <w:p w14:paraId="01F1E665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metric': 'manhattan', 'n_neighbors':</w:t>
      </w:r>
      <w:r w:rsidRPr="00813228">
        <w:rPr>
          <w:rStyle w:val="VerbatimChar"/>
          <w:color w:val="0070C0"/>
        </w:rPr>
        <w:t xml:space="preserve"> 17, 'weights': 'uniform'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52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51</w:t>
      </w:r>
    </w:p>
    <w:p w14:paraId="38206644" w14:textId="77777777" w:rsidR="00F24B34" w:rsidRDefault="0041120D">
      <w:pPr>
        <w:pStyle w:val="SourceCode"/>
      </w:pP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</w:t>
      </w:r>
      <w:proofErr w:type="gramStart"/>
      <w:r>
        <w:rPr>
          <w:rStyle w:val="NormalTok"/>
        </w:rPr>
        <w:t>search.predict</w:t>
      </w:r>
      <w:proofErr w:type="gramEnd"/>
      <w:r>
        <w:rPr>
          <w:rStyle w:val="NormalTok"/>
        </w:rPr>
        <w:t>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4E0013AC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[[497 507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472 531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</w:t>
      </w:r>
      <w:proofErr w:type="gramStart"/>
      <w:r w:rsidRPr="00813228">
        <w:rPr>
          <w:rStyle w:val="VerbatimChar"/>
          <w:color w:val="0070C0"/>
        </w:rPr>
        <w:t>recall  f</w:t>
      </w:r>
      <w:proofErr w:type="gramEnd"/>
      <w:r w:rsidRPr="00813228">
        <w:rPr>
          <w:rStyle w:val="VerbatimChar"/>
          <w:color w:val="0070C0"/>
        </w:rPr>
        <w:t>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51      0.50      0.50      100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51      0.53</w:t>
      </w:r>
      <w:r w:rsidRPr="00813228">
        <w:rPr>
          <w:rStyle w:val="VerbatimChar"/>
          <w:color w:val="0070C0"/>
        </w:rPr>
        <w:t xml:space="preserve">      0.52      1003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51      200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51      0.51      0.51      200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51      0.51      0.51      2007</w:t>
      </w:r>
      <w:r w:rsidRPr="00813228">
        <w:rPr>
          <w:color w:val="0070C0"/>
        </w:rPr>
        <w:br/>
      </w:r>
    </w:p>
    <w:p w14:paraId="73FF9D93" w14:textId="77777777" w:rsidR="00F24B34" w:rsidRPr="00813228" w:rsidRDefault="0041120D">
      <w:pPr>
        <w:pStyle w:val="FirstParagraph"/>
        <w:rPr>
          <w:color w:val="C00000"/>
        </w:rPr>
      </w:pPr>
      <w:r w:rsidRPr="00813228">
        <w:rPr>
          <w:color w:val="C00000"/>
        </w:rPr>
        <w:t>This seems to reduce the false positive error but is not recommended as</w:t>
      </w:r>
      <w:r w:rsidRPr="00813228">
        <w:rPr>
          <w:color w:val="C00000"/>
        </w:rPr>
        <w:t xml:space="preserve"> it leaves a part of data unused</w:t>
      </w:r>
    </w:p>
    <w:p w14:paraId="304D066A" w14:textId="77777777" w:rsidR="00F24B34" w:rsidRPr="00813228" w:rsidRDefault="0041120D">
      <w:pPr>
        <w:pStyle w:val="Heading1"/>
        <w:rPr>
          <w:color w:val="C00000"/>
        </w:rPr>
      </w:pPr>
      <w:bookmarkStart w:id="5" w:name="method2-oversampling"/>
      <w:r w:rsidRPr="00813228">
        <w:rPr>
          <w:color w:val="C00000"/>
        </w:rPr>
        <w:t>Method2: Oversampling</w:t>
      </w:r>
      <w:bookmarkEnd w:id="5"/>
    </w:p>
    <w:p w14:paraId="15FBEDA6" w14:textId="77777777" w:rsidR="00F24B34" w:rsidRDefault="0041120D">
      <w:pPr>
        <w:pStyle w:val="SourceCode"/>
      </w:pPr>
      <w:r>
        <w:rPr>
          <w:rStyle w:val="CommentTok"/>
        </w:rPr>
        <w:t># Oversample 1-class and concat the DataFrames of both classes</w:t>
      </w:r>
      <w:r>
        <w:br/>
      </w:r>
      <w:r>
        <w:rPr>
          <w:rStyle w:val="NormalTok"/>
        </w:rPr>
        <w:t xml:space="preserve">df_class_1_over </w:t>
      </w:r>
      <w:r>
        <w:rPr>
          <w:rStyle w:val="OperatorTok"/>
        </w:rPr>
        <w:t>=</w:t>
      </w:r>
      <w:r>
        <w:rPr>
          <w:rStyle w:val="NormalTok"/>
        </w:rPr>
        <w:t xml:space="preserve"> df_class_1.</w:t>
      </w:r>
      <w:proofErr w:type="gramStart"/>
      <w:r>
        <w:rPr>
          <w:rStyle w:val="NormalTok"/>
        </w:rPr>
        <w:t>sample(</w:t>
      </w:r>
      <w:proofErr w:type="gramEnd"/>
      <w:r>
        <w:rPr>
          <w:rStyle w:val="NormalTok"/>
        </w:rPr>
        <w:t>count_class_0, re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est_over </w:t>
      </w:r>
      <w:r>
        <w:rPr>
          <w:rStyle w:val="OperatorTok"/>
        </w:rPr>
        <w:t>=</w:t>
      </w:r>
      <w:r>
        <w:rPr>
          <w:rStyle w:val="NormalTok"/>
        </w:rPr>
        <w:t xml:space="preserve"> pd.concat([df_class_0, df_class_1_over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Random over-sampling: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test_over.STATUS.value_counts())</w:t>
      </w:r>
    </w:p>
    <w:p w14:paraId="7CD8A44F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Random over-sampling: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1    8283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0    8283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Name: STATUS, dtype: int64</w:t>
      </w:r>
    </w:p>
    <w:p w14:paraId="1E2474F2" w14:textId="77777777" w:rsidR="00F24B34" w:rsidRDefault="0041120D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test_</w:t>
      </w:r>
      <w:proofErr w:type="gramStart"/>
      <w:r>
        <w:rPr>
          <w:rStyle w:val="NormalTok"/>
        </w:rPr>
        <w:t>over.drop</w:t>
      </w:r>
      <w:proofErr w:type="gramEnd"/>
      <w:r>
        <w:rPr>
          <w:rStyle w:val="NormalTok"/>
        </w:rPr>
        <w:t>(</w:t>
      </w:r>
      <w:r>
        <w:rPr>
          <w:rStyle w:val="StringTok"/>
        </w:rPr>
        <w:t>'STATUS'</w:t>
      </w:r>
      <w:r>
        <w:rPr>
          <w:rStyle w:val="NormalTok"/>
        </w:rPr>
        <w:t>,axis</w:t>
      </w:r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test_over[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lastRenderedPageBreak/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 stratify</w:t>
      </w:r>
      <w:r>
        <w:rPr>
          <w:rStyle w:val="OperatorTok"/>
        </w:rPr>
        <w:t>=</w:t>
      </w:r>
      <w:r>
        <w:rPr>
          <w:rStyle w:val="NormalTok"/>
        </w:rPr>
        <w:t>y)</w:t>
      </w:r>
    </w:p>
    <w:p w14:paraId="77A72055" w14:textId="77777777" w:rsidR="00F24B34" w:rsidRDefault="0041120D">
      <w:pPr>
        <w:pStyle w:val="SourceCode"/>
      </w:pPr>
      <w:r>
        <w:rPr>
          <w:rStyle w:val="CommentTok"/>
        </w:rPr>
        <w:t># Number of classes in training Data</w:t>
      </w:r>
      <w:r>
        <w:br/>
      </w:r>
      <w:r>
        <w:rPr>
          <w:rStyle w:val="NormalTok"/>
        </w:rPr>
        <w:t>y_train.value_counts()</w:t>
      </w:r>
    </w:p>
    <w:p w14:paraId="61905476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1    6626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0    6626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Name: STATUS, dtype: int64</w:t>
      </w:r>
    </w:p>
    <w:p w14:paraId="79052F2C" w14:textId="77777777" w:rsidR="00F24B34" w:rsidRPr="00813228" w:rsidRDefault="0041120D">
      <w:pPr>
        <w:pStyle w:val="Heading3"/>
        <w:rPr>
          <w:color w:val="C00000"/>
        </w:rPr>
      </w:pPr>
      <w:r w:rsidRPr="00813228">
        <w:rPr>
          <w:color w:val="C00000"/>
        </w:rPr>
        <w:t>KNeighborsClassifier</w:t>
      </w:r>
    </w:p>
    <w:p w14:paraId="56EF91EF" w14:textId="77777777" w:rsidR="00F24B34" w:rsidRDefault="0041120D">
      <w:pPr>
        <w:pStyle w:val="SourceCode"/>
      </w:pPr>
      <w:r>
        <w:rPr>
          <w:rStyle w:val="NormalTok"/>
        </w:rPr>
        <w:t>param_gr</w:t>
      </w:r>
      <w:r>
        <w:rPr>
          <w:rStyle w:val="NormalTok"/>
        </w:rPr>
        <w:t xml:space="preserve">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n_neighbors</w:t>
      </w:r>
      <w:proofErr w:type="gramStart"/>
      <w:r>
        <w:rPr>
          <w:rStyle w:val="StringTok"/>
        </w:rPr>
        <w:t>'</w:t>
      </w:r>
      <w:r>
        <w:rPr>
          <w:rStyle w:val="NormalTok"/>
        </w:rPr>
        <w:t>:</w:t>
      </w:r>
      <w:r>
        <w:rPr>
          <w:rStyle w:val="BuiltInTok"/>
        </w:rPr>
        <w:t>list</w:t>
      </w:r>
      <w:proofErr w:type="gram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weights'</w:t>
      </w:r>
      <w:r>
        <w:rPr>
          <w:rStyle w:val="NormalTok"/>
        </w:rPr>
        <w:t>:[</w:t>
      </w:r>
      <w:r>
        <w:rPr>
          <w:rStyle w:val="StringTok"/>
        </w:rPr>
        <w:t>'uniform'</w:t>
      </w:r>
      <w:r>
        <w:rPr>
          <w:rStyle w:val="NormalTok"/>
        </w:rPr>
        <w:t>,</w:t>
      </w:r>
      <w:r>
        <w:rPr>
          <w:rStyle w:val="StringTok"/>
        </w:rPr>
        <w:t>'distanc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metric'</w:t>
      </w:r>
      <w:r>
        <w:rPr>
          <w:rStyle w:val="NormalTok"/>
        </w:rPr>
        <w:t>: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,</w:t>
      </w:r>
      <w:r>
        <w:rPr>
          <w:rStyle w:val="StringTok"/>
        </w:rPr>
        <w:t>'minkowski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</w:p>
    <w:p w14:paraId="3FBE6DD8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</w:t>
      </w:r>
      <w:r>
        <w:rPr>
          <w:rStyle w:val="NormalTok"/>
        </w:rPr>
        <w:t>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</w:p>
    <w:p w14:paraId="0788C027" w14:textId="77777777" w:rsidR="00F24B34" w:rsidRDefault="0041120D">
      <w:pPr>
        <w:pStyle w:val="SourceCode"/>
      </w:pPr>
      <w:r>
        <w:rPr>
          <w:rStyle w:val="VerbatimChar"/>
        </w:rPr>
        <w:t>Best parameters: {'metric': 'euclidean', 'n_neighbors': 1, 'weights': 'uniform'}</w:t>
      </w:r>
      <w:r>
        <w:br/>
      </w:r>
      <w:r>
        <w:rPr>
          <w:rStyle w:val="VerbatimChar"/>
        </w:rPr>
        <w:t>Best cross-validation score: 0.71</w:t>
      </w:r>
      <w:r>
        <w:br/>
      </w:r>
      <w:r>
        <w:rPr>
          <w:rStyle w:val="VerbatimChar"/>
        </w:rPr>
        <w:t>Test set score: 0.74</w:t>
      </w:r>
    </w:p>
    <w:p w14:paraId="244052FD" w14:textId="77777777" w:rsidR="00F24B34" w:rsidRDefault="0041120D">
      <w:pPr>
        <w:pStyle w:val="SourceCode"/>
      </w:pP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52BC7DF0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086  571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284 1373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</w:t>
      </w:r>
      <w:r w:rsidRPr="00813228">
        <w:rPr>
          <w:rStyle w:val="VerbatimChar"/>
          <w:color w:val="0070C0"/>
        </w:rPr>
        <w:t>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79      0.66      0.72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71      0.83      0.76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74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75      0.74      0.74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weighted avg       </w:t>
      </w:r>
      <w:r w:rsidRPr="00813228">
        <w:rPr>
          <w:rStyle w:val="VerbatimChar"/>
          <w:color w:val="0070C0"/>
        </w:rPr>
        <w:t>0.75      0.74      0.74      3314</w:t>
      </w:r>
      <w:r w:rsidRPr="00813228">
        <w:rPr>
          <w:color w:val="0070C0"/>
        </w:rPr>
        <w:br/>
      </w:r>
    </w:p>
    <w:p w14:paraId="24384BB6" w14:textId="77777777" w:rsidR="00F24B34" w:rsidRPr="00813228" w:rsidRDefault="0041120D">
      <w:pPr>
        <w:pStyle w:val="Heading3"/>
        <w:rPr>
          <w:color w:val="C00000"/>
        </w:rPr>
      </w:pPr>
      <w:r w:rsidRPr="00813228">
        <w:rPr>
          <w:color w:val="C00000"/>
        </w:rPr>
        <w:t>LogisticRegression</w:t>
      </w:r>
    </w:p>
    <w:p w14:paraId="1EBD51B2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: [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}]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LogisticRegression(max_iter</w:t>
      </w:r>
      <w:r>
        <w:rPr>
          <w:rStyle w:val="OperatorTok"/>
        </w:rPr>
        <w:t>=</w:t>
      </w:r>
      <w:r>
        <w:rPr>
          <w:rStyle w:val="DecValTok"/>
        </w:rPr>
        <w:t>14000</w:t>
      </w:r>
      <w:r>
        <w:rPr>
          <w:rStyle w:val="NormalTok"/>
        </w:rPr>
        <w:t>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 set</w:t>
      </w:r>
      <w:r>
        <w:rPr>
          <w:rStyle w:val="StringTok"/>
        </w:rPr>
        <w:t xml:space="preserve">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</w:p>
    <w:p w14:paraId="5FF3E591" w14:textId="77777777" w:rsidR="00F24B34" w:rsidRDefault="0041120D">
      <w:pPr>
        <w:pStyle w:val="SourceCode"/>
      </w:pPr>
      <w:r>
        <w:rPr>
          <w:rStyle w:val="VerbatimChar"/>
        </w:rPr>
        <w:t>Best parameters: {'C': 10}</w:t>
      </w:r>
      <w:r>
        <w:br/>
      </w:r>
      <w:r>
        <w:rPr>
          <w:rStyle w:val="VerbatimChar"/>
        </w:rPr>
        <w:t>Best cross-validation score: 0.54</w:t>
      </w:r>
      <w:r>
        <w:br/>
      </w:r>
      <w:r>
        <w:rPr>
          <w:rStyle w:val="VerbatimChar"/>
        </w:rPr>
        <w:t>Test set score: 0.56</w:t>
      </w:r>
    </w:p>
    <w:p w14:paraId="2ABAC597" w14:textId="77777777" w:rsidR="00F24B34" w:rsidRDefault="0041120D">
      <w:pPr>
        <w:pStyle w:val="SourceCode"/>
      </w:pP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</w:t>
      </w:r>
      <w:r>
        <w:rPr>
          <w:rStyle w:val="NormalTok"/>
        </w:rPr>
        <w:t>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5A3B0A7F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[[968 689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763 894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</w:t>
      </w:r>
      <w:proofErr w:type="gramStart"/>
      <w:r w:rsidRPr="00813228">
        <w:rPr>
          <w:rStyle w:val="VerbatimChar"/>
          <w:color w:val="0070C0"/>
        </w:rPr>
        <w:t>recall  f</w:t>
      </w:r>
      <w:proofErr w:type="gramEnd"/>
      <w:r w:rsidRPr="00813228">
        <w:rPr>
          <w:rStyle w:val="VerbatimChar"/>
          <w:color w:val="0070C0"/>
        </w:rPr>
        <w:t>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56      0.58      0.57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56      0.54      0.55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56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56      0.56      0.56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weighted avg       0.56      0.56      </w:t>
      </w:r>
      <w:r w:rsidRPr="00813228">
        <w:rPr>
          <w:rStyle w:val="VerbatimChar"/>
          <w:color w:val="0070C0"/>
        </w:rPr>
        <w:t>0.56      3314</w:t>
      </w:r>
      <w:r w:rsidRPr="00813228">
        <w:rPr>
          <w:color w:val="0070C0"/>
        </w:rPr>
        <w:br/>
      </w:r>
    </w:p>
    <w:p w14:paraId="260E7F68" w14:textId="77777777" w:rsidR="00F24B34" w:rsidRPr="00813228" w:rsidRDefault="0041120D">
      <w:pPr>
        <w:pStyle w:val="Heading3"/>
        <w:rPr>
          <w:color w:val="C00000"/>
        </w:rPr>
      </w:pPr>
      <w:r w:rsidRPr="00813228">
        <w:rPr>
          <w:color w:val="C00000"/>
        </w:rPr>
        <w:t>RidgeClassifier</w:t>
      </w:r>
    </w:p>
    <w:p w14:paraId="153A8762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proofErr w:type="gramStart"/>
      <w:r>
        <w:rPr>
          <w:rStyle w:val="StringTok"/>
        </w:rPr>
        <w:t>'</w:t>
      </w:r>
      <w:r>
        <w:rPr>
          <w:rStyle w:val="NormalTok"/>
        </w:rPr>
        <w:t>:[</w:t>
      </w:r>
      <w:proofErr w:type="gramEnd"/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}]</w:t>
      </w:r>
    </w:p>
    <w:p w14:paraId="016882D6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Ridge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Ridge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, y_tra</w:t>
      </w:r>
      <w:r>
        <w:rPr>
          <w:rStyle w:val="NormalTok"/>
        </w:rPr>
        <w:t>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</w:p>
    <w:p w14:paraId="2170031E" w14:textId="77777777" w:rsidR="00F24B34" w:rsidRDefault="0041120D">
      <w:pPr>
        <w:pStyle w:val="SourceCode"/>
      </w:pPr>
      <w:r>
        <w:rPr>
          <w:rStyle w:val="VerbatimChar"/>
        </w:rPr>
        <w:t>Best parameters: {'alpha': 0.1}</w:t>
      </w:r>
      <w:r>
        <w:br/>
      </w:r>
      <w:r>
        <w:rPr>
          <w:rStyle w:val="VerbatimChar"/>
        </w:rPr>
        <w:t>Best cr</w:t>
      </w:r>
      <w:r>
        <w:rPr>
          <w:rStyle w:val="VerbatimChar"/>
        </w:rPr>
        <w:t>oss-validation score: 0.61</w:t>
      </w:r>
      <w:r>
        <w:br/>
      </w:r>
      <w:r>
        <w:rPr>
          <w:rStyle w:val="VerbatimChar"/>
        </w:rPr>
        <w:t>Test set score: 0.61</w:t>
      </w:r>
    </w:p>
    <w:p w14:paraId="6134524A" w14:textId="77777777" w:rsidR="00F24B34" w:rsidRDefault="0041120D">
      <w:pPr>
        <w:pStyle w:val="SourceCode"/>
      </w:pPr>
      <w:r>
        <w:rPr>
          <w:rStyle w:val="NormalTok"/>
        </w:rPr>
        <w:lastRenderedPageBreak/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2F45D5A9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258  399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905  752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58      0.76      0.66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65      0.45      0.54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</w:t>
      </w:r>
      <w:r w:rsidRPr="00813228">
        <w:rPr>
          <w:rStyle w:val="VerbatimChar"/>
          <w:color w:val="0070C0"/>
        </w:rPr>
        <w:t xml:space="preserve">   accuracy                           0.61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62      0.61      0.60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62      0.61      0.60      3314</w:t>
      </w:r>
      <w:r w:rsidRPr="00813228">
        <w:rPr>
          <w:color w:val="0070C0"/>
        </w:rPr>
        <w:br/>
      </w:r>
    </w:p>
    <w:p w14:paraId="25227E6D" w14:textId="77777777" w:rsidR="00F24B34" w:rsidRDefault="00F24B34">
      <w:pPr>
        <w:pStyle w:val="SourceCode"/>
      </w:pPr>
    </w:p>
    <w:p w14:paraId="3758E0C2" w14:textId="77777777" w:rsidR="00F24B34" w:rsidRPr="00813228" w:rsidRDefault="0041120D">
      <w:pPr>
        <w:pStyle w:val="Heading3"/>
        <w:rPr>
          <w:color w:val="C00000"/>
        </w:rPr>
      </w:pPr>
      <w:bookmarkStart w:id="6" w:name="svc-support-vector-classifier"/>
      <w:r w:rsidRPr="00813228">
        <w:rPr>
          <w:color w:val="C00000"/>
        </w:rPr>
        <w:t>SVC (Support Vector Classifier)</w:t>
      </w:r>
      <w:bookmarkEnd w:id="6"/>
    </w:p>
    <w:p w14:paraId="67B33F0D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kernel'</w:t>
      </w:r>
      <w:r>
        <w:rPr>
          <w:rStyle w:val="NormalTok"/>
        </w:rPr>
        <w:t>:[</w:t>
      </w:r>
      <w:r>
        <w:rPr>
          <w:rStyle w:val="StringTok"/>
        </w:rPr>
        <w:t>'poly'</w:t>
      </w:r>
      <w:r>
        <w:rPr>
          <w:rStyle w:val="NormalTok"/>
        </w:rPr>
        <w:t xml:space="preserve">, </w:t>
      </w:r>
      <w:r>
        <w:rPr>
          <w:rStyle w:val="StringTok"/>
        </w:rPr>
        <w:t>'rbf'</w:t>
      </w:r>
      <w:r>
        <w:rPr>
          <w:rStyle w:val="NormalTok"/>
        </w:rPr>
        <w:t xml:space="preserve">, </w:t>
      </w:r>
      <w:r>
        <w:rPr>
          <w:rStyle w:val="StringTok"/>
        </w:rPr>
        <w:t>'sigmoid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:[</w:t>
      </w:r>
      <w:r>
        <w:rPr>
          <w:rStyle w:val="DecValTok"/>
        </w:rPr>
        <w:t>5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gamma'</w:t>
      </w:r>
      <w:r>
        <w:rPr>
          <w:rStyle w:val="NormalTok"/>
        </w:rPr>
        <w:t>:[</w:t>
      </w:r>
      <w:r>
        <w:rPr>
          <w:rStyle w:val="StringTok"/>
        </w:rPr>
        <w:t>'scal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SVC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</w:p>
    <w:p w14:paraId="6286C7FD" w14:textId="77777777" w:rsidR="00F24B34" w:rsidRDefault="0041120D">
      <w:pPr>
        <w:pStyle w:val="SourceCode"/>
      </w:pPr>
      <w:r>
        <w:rPr>
          <w:rStyle w:val="VerbatimChar"/>
        </w:rPr>
        <w:t>Best parameters: {'C': 50, 'gamma': 'scale', 'kernel': 'poly'}</w:t>
      </w:r>
      <w:r>
        <w:br/>
      </w:r>
      <w:r>
        <w:rPr>
          <w:rStyle w:val="VerbatimChar"/>
        </w:rPr>
        <w:t>Best cross-validation score: 0.52</w:t>
      </w:r>
      <w:r>
        <w:br/>
      </w:r>
      <w:r>
        <w:rPr>
          <w:rStyle w:val="VerbatimChar"/>
        </w:rPr>
        <w:t>Test set score</w:t>
      </w:r>
      <w:r>
        <w:rPr>
          <w:rStyle w:val="VerbatimChar"/>
        </w:rPr>
        <w:t>: 0.52</w:t>
      </w:r>
    </w:p>
    <w:p w14:paraId="67B30ED2" w14:textId="77777777" w:rsidR="00F24B34" w:rsidRDefault="0041120D">
      <w:pPr>
        <w:pStyle w:val="SourceCode"/>
      </w:pP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5B4C8D4B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[[ 511 1146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461 </w:t>
      </w:r>
      <w:r w:rsidRPr="00813228">
        <w:rPr>
          <w:rStyle w:val="VerbatimChar"/>
          <w:color w:val="0070C0"/>
        </w:rPr>
        <w:t>1196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</w:t>
      </w:r>
      <w:proofErr w:type="gramStart"/>
      <w:r w:rsidRPr="00813228">
        <w:rPr>
          <w:rStyle w:val="VerbatimChar"/>
          <w:color w:val="0070C0"/>
        </w:rPr>
        <w:t>recall  f</w:t>
      </w:r>
      <w:proofErr w:type="gramEnd"/>
      <w:r w:rsidRPr="00813228">
        <w:rPr>
          <w:rStyle w:val="VerbatimChar"/>
          <w:color w:val="0070C0"/>
        </w:rPr>
        <w:t>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lastRenderedPageBreak/>
        <w:t xml:space="preserve">           0       0.53      0.31      0.39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51      0.72      0.60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5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</w:t>
      </w:r>
      <w:r w:rsidRPr="00813228">
        <w:rPr>
          <w:rStyle w:val="VerbatimChar"/>
          <w:color w:val="0070C0"/>
        </w:rPr>
        <w:t>ro avg       0.52      0.52      0.49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52      0.52      0.49      3314</w:t>
      </w:r>
      <w:r w:rsidRPr="00813228">
        <w:rPr>
          <w:color w:val="0070C0"/>
        </w:rPr>
        <w:br/>
      </w:r>
    </w:p>
    <w:p w14:paraId="22D54B84" w14:textId="77777777" w:rsidR="00F24B34" w:rsidRPr="00813228" w:rsidRDefault="0041120D">
      <w:pPr>
        <w:pStyle w:val="Heading3"/>
        <w:rPr>
          <w:color w:val="C00000"/>
        </w:rPr>
      </w:pPr>
      <w:r w:rsidRPr="00813228">
        <w:rPr>
          <w:color w:val="C00000"/>
        </w:rPr>
        <w:t>RandomForestClassifier</w:t>
      </w:r>
    </w:p>
    <w:p w14:paraId="6BBED58D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n_estimators'</w:t>
      </w:r>
      <w:r>
        <w:rPr>
          <w:rStyle w:val="NormalTok"/>
        </w:rPr>
        <w:t>: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max_features'</w:t>
      </w:r>
      <w:r>
        <w:rPr>
          <w:rStyle w:val="NormalTok"/>
        </w:rPr>
        <w:t>:[</w:t>
      </w:r>
      <w:r>
        <w:rPr>
          <w:rStyle w:val="StringTok"/>
        </w:rPr>
        <w:t>'sqrt'</w:t>
      </w:r>
      <w:r>
        <w:rPr>
          <w:rStyle w:val="NormalTok"/>
        </w:rPr>
        <w:t xml:space="preserve">, </w:t>
      </w:r>
      <w:r>
        <w:rPr>
          <w:rStyle w:val="StringTok"/>
        </w:rPr>
        <w:t>'log2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RandomForest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</w:t>
      </w:r>
      <w:r>
        <w:rPr>
          <w:rStyle w:val="NormalTok"/>
        </w:rPr>
        <w:t>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lassi</w:t>
      </w:r>
      <w:r>
        <w:rPr>
          <w:rStyle w:val="StringTok"/>
        </w:rPr>
        <w:t xml:space="preserve">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131370D2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max_features': 'log2', 'n_estimators': 1000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8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83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356  301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261 1396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84      0.82      0.83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82      0.84      0.83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83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83      0.83    </w:t>
      </w:r>
      <w:r w:rsidRPr="00813228">
        <w:rPr>
          <w:rStyle w:val="VerbatimChar"/>
          <w:color w:val="0070C0"/>
        </w:rPr>
        <w:t xml:space="preserve">  0.83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83      0.83      0.83      3314</w:t>
      </w:r>
      <w:r w:rsidRPr="00813228">
        <w:rPr>
          <w:color w:val="0070C0"/>
        </w:rPr>
        <w:br/>
      </w:r>
    </w:p>
    <w:p w14:paraId="6BDBDFA9" w14:textId="77777777" w:rsidR="00F24B34" w:rsidRPr="00813228" w:rsidRDefault="0041120D">
      <w:pPr>
        <w:pStyle w:val="Heading3"/>
        <w:rPr>
          <w:color w:val="C00000"/>
        </w:rPr>
      </w:pPr>
      <w:r w:rsidRPr="00813228">
        <w:rPr>
          <w:color w:val="C00000"/>
        </w:rPr>
        <w:t>GradientBoostingClassifier</w:t>
      </w:r>
    </w:p>
    <w:p w14:paraId="6D203926" w14:textId="77777777" w:rsidR="00F24B34" w:rsidRDefault="0041120D">
      <w:pPr>
        <w:pStyle w:val="SourceCode"/>
      </w:pPr>
      <w:r>
        <w:rPr>
          <w:rStyle w:val="NormalTok"/>
        </w:rPr>
        <w:t>param_grid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n_estimators'</w:t>
      </w:r>
      <w:r>
        <w:rPr>
          <w:rStyle w:val="NormalTok"/>
        </w:rPr>
        <w:t>: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learning_rate'</w:t>
      </w:r>
      <w:r>
        <w:rPr>
          <w:rStyle w:val="NormalTok"/>
        </w:rPr>
        <w:t xml:space="preserve"> : [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ubsamp</w:t>
      </w:r>
      <w:r>
        <w:rPr>
          <w:rStyle w:val="StringTok"/>
        </w:rPr>
        <w:t>le'</w:t>
      </w:r>
      <w:r>
        <w:rPr>
          <w:rStyle w:val="NormalTok"/>
        </w:rPr>
        <w:t xml:space="preserve"> : [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max_depth'</w:t>
      </w:r>
      <w:r>
        <w:rPr>
          <w:rStyle w:val="NormalTok"/>
        </w:rPr>
        <w:t xml:space="preserve"> :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>]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GradientBoosting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</w:t>
      </w:r>
      <w:r>
        <w:rPr>
          <w:rStyle w:val="NormalTok"/>
        </w:rPr>
        <w:t xml:space="preserve">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083D503C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learning_rate': 0.1, 'max_depth': 9, 'n_estimators': 1000</w:t>
      </w:r>
      <w:r w:rsidRPr="00813228">
        <w:rPr>
          <w:rStyle w:val="VerbatimChar"/>
          <w:color w:val="0070C0"/>
        </w:rPr>
        <w:t>, 'subsample': 0.7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78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82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1346  311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294 1363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82      0.81      0.82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</w:t>
      </w:r>
      <w:r w:rsidRPr="00813228">
        <w:rPr>
          <w:rStyle w:val="VerbatimChar"/>
          <w:color w:val="0070C0"/>
        </w:rPr>
        <w:t>.81      0.82      0.82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8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82      0.82      0.8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82      0.82      0.82      3314</w:t>
      </w:r>
      <w:r w:rsidRPr="00813228">
        <w:rPr>
          <w:color w:val="0070C0"/>
        </w:rPr>
        <w:br/>
      </w:r>
    </w:p>
    <w:p w14:paraId="333BB0CA" w14:textId="77777777" w:rsidR="00F24B34" w:rsidRPr="00813228" w:rsidRDefault="0041120D">
      <w:pPr>
        <w:pStyle w:val="Heading3"/>
        <w:rPr>
          <w:color w:val="C00000"/>
        </w:rPr>
      </w:pPr>
      <w:r w:rsidRPr="00813228">
        <w:rPr>
          <w:color w:val="C00000"/>
        </w:rPr>
        <w:t>BaggingClassifier</w:t>
      </w:r>
    </w:p>
    <w:p w14:paraId="13FA088E" w14:textId="77777777" w:rsidR="00F24B34" w:rsidRDefault="0041120D">
      <w:pPr>
        <w:pStyle w:val="SourceCode"/>
      </w:pPr>
      <w:r>
        <w:rPr>
          <w:rStyle w:val="NormalTok"/>
        </w:rPr>
        <w:t>param_grid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StringTok"/>
        </w:rPr>
        <w:t>'n_estimators'</w:t>
      </w:r>
      <w:r>
        <w:rPr>
          <w:rStyle w:val="NormalTok"/>
        </w:rPr>
        <w:t>: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>]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Bagging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Bagging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rPr>
          <w:rStyle w:val="NormalTok"/>
        </w:rPr>
        <w:t>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7A26FAE3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n_estimators': 1000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78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82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lastRenderedPageBreak/>
        <w:t>[[</w:t>
      </w:r>
      <w:proofErr w:type="gramStart"/>
      <w:r w:rsidRPr="00813228">
        <w:rPr>
          <w:rStyle w:val="VerbatimChar"/>
          <w:color w:val="0070C0"/>
        </w:rPr>
        <w:t>1330  3</w:t>
      </w:r>
      <w:r w:rsidRPr="00813228">
        <w:rPr>
          <w:rStyle w:val="VerbatimChar"/>
          <w:color w:val="0070C0"/>
        </w:rPr>
        <w:t>27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265 1392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83      0.80      0.82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81      0.84      0.82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8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82      0.82      0.8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82      0.82      0.82      3314</w:t>
      </w:r>
      <w:r w:rsidRPr="00813228">
        <w:rPr>
          <w:color w:val="0070C0"/>
        </w:rPr>
        <w:br/>
      </w:r>
    </w:p>
    <w:p w14:paraId="4473C55C" w14:textId="77777777" w:rsidR="00F24B34" w:rsidRPr="00813228" w:rsidRDefault="0041120D">
      <w:pPr>
        <w:pStyle w:val="FirstParagraph"/>
        <w:rPr>
          <w:color w:val="C00000"/>
        </w:rPr>
      </w:pPr>
      <w:r w:rsidRPr="00813228">
        <w:rPr>
          <w:color w:val="C00000"/>
        </w:rPr>
        <w:t>Scaling the data to train better</w:t>
      </w:r>
    </w:p>
    <w:p w14:paraId="28672DAB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preprocessing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>scaler</w:t>
      </w:r>
      <w:r>
        <w:rPr>
          <w:rStyle w:val="OperatorTok"/>
        </w:rPr>
        <w:t>=</w:t>
      </w:r>
      <w:r>
        <w:rPr>
          <w:rStyle w:val="NormalTok"/>
        </w:rPr>
        <w:t>StandardScaler().fit(X_train)</w:t>
      </w:r>
      <w:r>
        <w:br/>
      </w:r>
      <w:r>
        <w:rPr>
          <w:rStyle w:val="NormalTok"/>
        </w:rPr>
        <w:t>X_train_scaled</w:t>
      </w:r>
      <w:r>
        <w:rPr>
          <w:rStyle w:val="OperatorTok"/>
        </w:rPr>
        <w:t>=</w:t>
      </w:r>
      <w:r>
        <w:rPr>
          <w:rStyle w:val="NormalTok"/>
        </w:rPr>
        <w:t>scaler.transform(X_train)</w:t>
      </w:r>
      <w:r>
        <w:br/>
      </w:r>
      <w:r>
        <w:rPr>
          <w:rStyle w:val="NormalTok"/>
        </w:rPr>
        <w:t>X_test_scaled</w:t>
      </w:r>
      <w:r>
        <w:rPr>
          <w:rStyle w:val="OperatorTok"/>
        </w:rPr>
        <w:t>=</w:t>
      </w:r>
      <w:r>
        <w:rPr>
          <w:rStyle w:val="NormalTok"/>
        </w:rPr>
        <w:t>scaler.transform(X_test)</w:t>
      </w:r>
    </w:p>
    <w:p w14:paraId="194FCB65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n_neighbors'</w:t>
      </w:r>
      <w:r>
        <w:rPr>
          <w:rStyle w:val="NormalTok"/>
        </w:rPr>
        <w:t>: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weights'</w:t>
      </w:r>
      <w:r>
        <w:rPr>
          <w:rStyle w:val="NormalTok"/>
        </w:rPr>
        <w:t>:[</w:t>
      </w:r>
      <w:r>
        <w:rPr>
          <w:rStyle w:val="StringTok"/>
        </w:rPr>
        <w:t>'uniform'</w:t>
      </w:r>
      <w:r>
        <w:rPr>
          <w:rStyle w:val="NormalTok"/>
        </w:rPr>
        <w:t>,</w:t>
      </w:r>
      <w:r>
        <w:rPr>
          <w:rStyle w:val="StringTok"/>
        </w:rPr>
        <w:t>'distanc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</w:p>
    <w:p w14:paraId="253AA61A" w14:textId="77777777" w:rsidR="00F24B34" w:rsidRDefault="0041120D"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</w:p>
    <w:p w14:paraId="56030710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n_neighbors': 1, 'weights': 'uniform'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71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7</w:t>
      </w:r>
      <w:r w:rsidRPr="00813228">
        <w:rPr>
          <w:rStyle w:val="VerbatimChar"/>
          <w:color w:val="0070C0"/>
        </w:rPr>
        <w:t>6</w:t>
      </w:r>
    </w:p>
    <w:p w14:paraId="4D32E5ED" w14:textId="77777777" w:rsidR="00F24B34" w:rsidRDefault="0041120D">
      <w:pPr>
        <w:pStyle w:val="SourceCode"/>
      </w:pP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</w:t>
      </w:r>
      <w:proofErr w:type="gramStart"/>
      <w:r>
        <w:rPr>
          <w:rStyle w:val="NormalTok"/>
        </w:rPr>
        <w:t>search.predict</w:t>
      </w:r>
      <w:proofErr w:type="gramEnd"/>
      <w:r>
        <w:rPr>
          <w:rStyle w:val="NormalTok"/>
        </w:rPr>
        <w:t>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34AB8B44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093  564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234 1423]</w:t>
      </w:r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lastRenderedPageBreak/>
        <w:t xml:space="preserve">           0       0.82      0.66      0.73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72      0.86      0.78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76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</w:t>
      </w:r>
      <w:r w:rsidRPr="00813228">
        <w:rPr>
          <w:rStyle w:val="VerbatimChar"/>
          <w:color w:val="0070C0"/>
        </w:rPr>
        <w:t>g       0.77      0.76      0.76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77      0.76      0.76      3314</w:t>
      </w:r>
      <w:r w:rsidRPr="00813228">
        <w:rPr>
          <w:color w:val="0070C0"/>
        </w:rPr>
        <w:br/>
      </w:r>
    </w:p>
    <w:p w14:paraId="340A8533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: [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}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LogisticRegression(max_iter</w:t>
      </w:r>
      <w:r>
        <w:rPr>
          <w:rStyle w:val="OperatorTok"/>
        </w:rPr>
        <w:t>=</w:t>
      </w:r>
      <w:r>
        <w:rPr>
          <w:rStyle w:val="DecValTok"/>
        </w:rPr>
        <w:t>14000</w:t>
      </w:r>
      <w:r>
        <w:rPr>
          <w:rStyle w:val="NormalTok"/>
        </w:rPr>
        <w:t>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_scaled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st cross-valida</w:t>
      </w:r>
      <w:r>
        <w:rPr>
          <w:rStyle w:val="StringTok"/>
        </w:rPr>
        <w:t xml:space="preserve">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_scaled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</w:t>
      </w:r>
      <w:r>
        <w:rPr>
          <w:rStyle w:val="NormalTok"/>
        </w:rPr>
        <w:t>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12A4B2AC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C': 0.1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61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62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255  402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862  795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</w:t>
      </w:r>
      <w:r w:rsidRPr="00813228">
        <w:rPr>
          <w:rStyle w:val="VerbatimChar"/>
          <w:color w:val="0070C0"/>
        </w:rPr>
        <w:t xml:space="preserve">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59      0.76      0.67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66      0.48      0.56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6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63      0.62      0.61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63      0.62      0.61      3314</w:t>
      </w:r>
      <w:r w:rsidRPr="00813228">
        <w:rPr>
          <w:color w:val="0070C0"/>
        </w:rPr>
        <w:br/>
      </w:r>
    </w:p>
    <w:p w14:paraId="53672C5A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:[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}]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</w:t>
      </w:r>
      <w:r>
        <w:rPr>
          <w:rStyle w:val="NormalTok"/>
        </w:rPr>
        <w:t xml:space="preserve">.linear_model </w:t>
      </w:r>
      <w:r>
        <w:rPr>
          <w:rStyle w:val="ImportTok"/>
        </w:rPr>
        <w:t>import</w:t>
      </w:r>
      <w:r>
        <w:rPr>
          <w:rStyle w:val="NormalTok"/>
        </w:rPr>
        <w:t xml:space="preserve"> Ridge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Ridge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_scaled, y_train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</w:t>
      </w:r>
      <w:r>
        <w:rPr>
          <w:rStyle w:val="NormalTok"/>
        </w:rPr>
        <w:t>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381D578E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alpha': 0.1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6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61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1657    0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1657    0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</w:t>
      </w:r>
      <w:proofErr w:type="gramStart"/>
      <w:r w:rsidRPr="00813228">
        <w:rPr>
          <w:rStyle w:val="VerbatimChar"/>
          <w:color w:val="0070C0"/>
        </w:rPr>
        <w:t>recall  f</w:t>
      </w:r>
      <w:proofErr w:type="gramEnd"/>
      <w:r w:rsidRPr="00813228">
        <w:rPr>
          <w:rStyle w:val="VerbatimChar"/>
          <w:color w:val="0070C0"/>
        </w:rPr>
        <w:t>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50      1.00      0.67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00      0.00      0.00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50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25      0.50   </w:t>
      </w:r>
      <w:r w:rsidRPr="00813228">
        <w:rPr>
          <w:rStyle w:val="VerbatimChar"/>
          <w:color w:val="0070C0"/>
        </w:rPr>
        <w:t xml:space="preserve">   0.33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25      0.50      0.33      3314</w:t>
      </w:r>
      <w:r w:rsidRPr="00813228">
        <w:rPr>
          <w:color w:val="0070C0"/>
        </w:rPr>
        <w:br/>
      </w:r>
    </w:p>
    <w:p w14:paraId="286E361E" w14:textId="77777777" w:rsidR="00F24B34" w:rsidRDefault="0041120D">
      <w:pPr>
        <w:pStyle w:val="SourceCode"/>
      </w:pPr>
      <w:proofErr w:type="spellStart"/>
      <w:r>
        <w:rPr>
          <w:rStyle w:val="NormalTok"/>
        </w:rPr>
        <w:t>param_gr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kernel'</w:t>
      </w:r>
      <w:r>
        <w:rPr>
          <w:rStyle w:val="NormalTok"/>
        </w:rPr>
        <w:t>:[</w:t>
      </w:r>
      <w:r>
        <w:rPr>
          <w:rStyle w:val="StringTok"/>
        </w:rPr>
        <w:t>'poly'</w:t>
      </w:r>
      <w:r>
        <w:rPr>
          <w:rStyle w:val="NormalTok"/>
        </w:rPr>
        <w:t xml:space="preserve">, </w:t>
      </w:r>
      <w:r>
        <w:rPr>
          <w:rStyle w:val="StringTok"/>
        </w:rPr>
        <w:t>'rbf'</w:t>
      </w:r>
      <w:r>
        <w:rPr>
          <w:rStyle w:val="NormalTok"/>
        </w:rPr>
        <w:t xml:space="preserve">, </w:t>
      </w:r>
      <w:r>
        <w:rPr>
          <w:rStyle w:val="StringTok"/>
        </w:rPr>
        <w:t>'sigmoid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:[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gamma'</w:t>
      </w:r>
      <w:r>
        <w:rPr>
          <w:rStyle w:val="NormalTok"/>
        </w:rPr>
        <w:t>:[</w:t>
      </w:r>
      <w:r>
        <w:rPr>
          <w:rStyle w:val="StringTok"/>
        </w:rPr>
        <w:t>'scal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</w:t>
      </w:r>
      <w:r>
        <w:rPr>
          <w:rStyle w:val="ImportTok"/>
        </w:rPr>
        <w:t>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SVC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_scaled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_scaled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271EDDDD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C': 50, 'gamma': 'scale', 'kernel': 'rbf'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69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71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115  542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lastRenderedPageBreak/>
        <w:t xml:space="preserve"> [ 433 1224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Classification Report:</w:t>
      </w:r>
      <w:r w:rsidRPr="00813228">
        <w:rPr>
          <w:rStyle w:val="VerbatimChar"/>
          <w:color w:val="0070C0"/>
        </w:rPr>
        <w:t xml:space="preserve">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72      0.67      0.70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69      0.74      0.72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71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71      0.71  </w:t>
      </w:r>
      <w:r w:rsidRPr="00813228">
        <w:rPr>
          <w:rStyle w:val="VerbatimChar"/>
          <w:color w:val="0070C0"/>
        </w:rPr>
        <w:t xml:space="preserve">    0.71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71      0.71      0.71      3314</w:t>
      </w:r>
      <w:r w:rsidRPr="00813228">
        <w:rPr>
          <w:color w:val="0070C0"/>
        </w:rPr>
        <w:br/>
      </w:r>
    </w:p>
    <w:p w14:paraId="5B6A7B7E" w14:textId="77777777" w:rsidR="00F24B34" w:rsidRPr="00813228" w:rsidRDefault="0041120D">
      <w:pPr>
        <w:pStyle w:val="Heading1"/>
        <w:rPr>
          <w:color w:val="C00000"/>
        </w:rPr>
      </w:pPr>
      <w:bookmarkStart w:id="7" w:name="method3-smote"/>
      <w:r w:rsidRPr="00813228">
        <w:rPr>
          <w:color w:val="C00000"/>
        </w:rPr>
        <w:t>Method3: SMOTE</w:t>
      </w:r>
      <w:bookmarkEnd w:id="7"/>
    </w:p>
    <w:p w14:paraId="1F10690B" w14:textId="77777777" w:rsidR="00F24B34" w:rsidRDefault="0041120D">
      <w:pPr>
        <w:pStyle w:val="SourceCode"/>
      </w:pPr>
      <w:r>
        <w:rPr>
          <w:rStyle w:val="NormalTok"/>
        </w:rPr>
        <w:t>pip install imbalanced</w:t>
      </w:r>
      <w:r>
        <w:rPr>
          <w:rStyle w:val="OperatorTok"/>
        </w:rPr>
        <w:t>-</w:t>
      </w:r>
      <w:r>
        <w:rPr>
          <w:rStyle w:val="NormalTok"/>
        </w:rPr>
        <w:t>learn</w:t>
      </w:r>
    </w:p>
    <w:p w14:paraId="68CA7B70" w14:textId="77777777" w:rsidR="00F24B34" w:rsidRDefault="0041120D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drop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STATUS'</w:t>
      </w:r>
      <w:r>
        <w:rPr>
          <w:rStyle w:val="NormalTok"/>
        </w:rPr>
        <w:t>,axis</w:t>
      </w:r>
      <w:proofErr w:type="spellEnd"/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STATUS'</w:t>
      </w:r>
      <w:r>
        <w:rPr>
          <w:rStyle w:val="NormalTok"/>
        </w:rPr>
        <w:t>]</w:t>
      </w:r>
    </w:p>
    <w:p w14:paraId="3AEE6469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mote </w:t>
      </w:r>
      <w:r>
        <w:rPr>
          <w:rStyle w:val="OperatorTok"/>
        </w:rPr>
        <w:t>=</w:t>
      </w:r>
      <w:r>
        <w:rPr>
          <w:rStyle w:val="NormalTok"/>
        </w:rPr>
        <w:t xml:space="preserve"> SMOTE(sampling_strategy</w:t>
      </w:r>
      <w:r>
        <w:rPr>
          <w:rStyle w:val="OperatorTok"/>
        </w:rPr>
        <w:t>=</w:t>
      </w:r>
      <w:r>
        <w:rPr>
          <w:rStyle w:val="StringTok"/>
        </w:rPr>
        <w:t>'minorit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sm, y_sm </w:t>
      </w:r>
      <w:r>
        <w:rPr>
          <w:rStyle w:val="OperatorTok"/>
        </w:rPr>
        <w:t>=</w:t>
      </w:r>
      <w:r>
        <w:rPr>
          <w:rStyle w:val="NormalTok"/>
        </w:rPr>
        <w:t xml:space="preserve"> smote</w:t>
      </w:r>
      <w:r>
        <w:rPr>
          <w:rStyle w:val="NormalTok"/>
        </w:rPr>
        <w:t>.fit_sample(X, y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unique, counts </w:t>
      </w:r>
      <w:r>
        <w:rPr>
          <w:rStyle w:val="OperatorTok"/>
        </w:rPr>
        <w:t>=</w:t>
      </w:r>
      <w:r>
        <w:rPr>
          <w:rStyle w:val="NormalTok"/>
        </w:rPr>
        <w:t xml:space="preserve"> np.unique(y_sm, return_coun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unique,counts)</w:t>
      </w:r>
    </w:p>
    <w:p w14:paraId="668ED91F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[0 1] [8283 8283]</w:t>
      </w:r>
    </w:p>
    <w:p w14:paraId="71EA3E55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model</w:t>
      </w:r>
      <w:proofErr w:type="gramEnd"/>
      <w:r>
        <w:rPr>
          <w:rStyle w:val="NormalTok"/>
        </w:rPr>
        <w:t>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sm, y_sm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 stratify</w:t>
      </w:r>
      <w:r>
        <w:rPr>
          <w:rStyle w:val="OperatorTok"/>
        </w:rPr>
        <w:t>=</w:t>
      </w:r>
      <w:r>
        <w:rPr>
          <w:rStyle w:val="NormalTok"/>
        </w:rPr>
        <w:t>y_sm)</w:t>
      </w:r>
    </w:p>
    <w:p w14:paraId="42662FE6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n_neighbors'</w:t>
      </w:r>
      <w:r>
        <w:rPr>
          <w:rStyle w:val="NormalTok"/>
        </w:rPr>
        <w:t>: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weights'</w:t>
      </w:r>
      <w:r>
        <w:rPr>
          <w:rStyle w:val="NormalTok"/>
        </w:rPr>
        <w:t>:[</w:t>
      </w:r>
      <w:r>
        <w:rPr>
          <w:rStyle w:val="StringTok"/>
        </w:rPr>
        <w:t>'uniform'</w:t>
      </w:r>
      <w:r>
        <w:rPr>
          <w:rStyle w:val="NormalTok"/>
        </w:rPr>
        <w:t>,</w:t>
      </w:r>
      <w:r>
        <w:rPr>
          <w:rStyle w:val="StringTok"/>
        </w:rPr>
        <w:t>'distanc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metric'</w:t>
      </w:r>
      <w:r>
        <w:rPr>
          <w:rStyle w:val="NormalTok"/>
        </w:rPr>
        <w:t>: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,</w:t>
      </w:r>
      <w:r>
        <w:rPr>
          <w:rStyle w:val="StringTok"/>
        </w:rPr>
        <w:t>'minkowski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</w:p>
    <w:p w14:paraId="65486F7B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, y_test)))</w:t>
      </w:r>
    </w:p>
    <w:p w14:paraId="26E9B53A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</w:t>
      </w:r>
      <w:r w:rsidRPr="00813228">
        <w:rPr>
          <w:rStyle w:val="VerbatimChar"/>
          <w:color w:val="0070C0"/>
        </w:rPr>
        <w:t>arameters: {'metric': 'manhattan', 'n_neighbors': 1, 'weights': 'uniform'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65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67</w:t>
      </w:r>
    </w:p>
    <w:p w14:paraId="6EDA28FD" w14:textId="77777777" w:rsidR="00F24B34" w:rsidRDefault="0041120D">
      <w:pPr>
        <w:pStyle w:val="SourceCode"/>
      </w:pPr>
      <w:r>
        <w:rPr>
          <w:rStyle w:val="NormalTok"/>
        </w:rPr>
        <w:lastRenderedPageBreak/>
        <w:t>pred</w:t>
      </w:r>
      <w:r>
        <w:rPr>
          <w:rStyle w:val="OperatorTok"/>
        </w:rPr>
        <w:t>=</w:t>
      </w:r>
      <w:r>
        <w:rPr>
          <w:rStyle w:val="NormalTok"/>
        </w:rPr>
        <w:t>grid_</w:t>
      </w:r>
      <w:proofErr w:type="gramStart"/>
      <w:r>
        <w:rPr>
          <w:rStyle w:val="NormalTok"/>
        </w:rPr>
        <w:t>search.predict</w:t>
      </w:r>
      <w:proofErr w:type="gramEnd"/>
      <w:r>
        <w:rPr>
          <w:rStyle w:val="NormalTok"/>
        </w:rPr>
        <w:t>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42637795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 xml:space="preserve">[[ </w:t>
      </w:r>
      <w:proofErr w:type="gramStart"/>
      <w:r w:rsidRPr="00813228">
        <w:rPr>
          <w:rStyle w:val="VerbatimChar"/>
          <w:color w:val="0070C0"/>
        </w:rPr>
        <w:t>980  677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416 1241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70      0.59      0.64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65      0.75      0.69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67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67      0.67    </w:t>
      </w:r>
      <w:r w:rsidRPr="00813228">
        <w:rPr>
          <w:rStyle w:val="VerbatimChar"/>
          <w:color w:val="0070C0"/>
        </w:rPr>
        <w:t xml:space="preserve">  0.67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67      0.67      0.67      3314</w:t>
      </w:r>
      <w:r w:rsidRPr="00813228">
        <w:rPr>
          <w:color w:val="0070C0"/>
        </w:rPr>
        <w:br/>
      </w:r>
    </w:p>
    <w:p w14:paraId="7CEF6AC3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preprocessing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>scaler</w:t>
      </w:r>
      <w:r>
        <w:rPr>
          <w:rStyle w:val="OperatorTok"/>
        </w:rPr>
        <w:t>=</w:t>
      </w:r>
      <w:r>
        <w:rPr>
          <w:rStyle w:val="NormalTok"/>
        </w:rPr>
        <w:t>StandardScaler().fit(X_train)</w:t>
      </w:r>
      <w:r>
        <w:br/>
      </w:r>
      <w:r>
        <w:rPr>
          <w:rStyle w:val="NormalTok"/>
        </w:rPr>
        <w:t>X_train_scaled</w:t>
      </w:r>
      <w:r>
        <w:rPr>
          <w:rStyle w:val="OperatorTok"/>
        </w:rPr>
        <w:t>=</w:t>
      </w:r>
      <w:r>
        <w:rPr>
          <w:rStyle w:val="NormalTok"/>
        </w:rPr>
        <w:t>scaler.transform(X_train)</w:t>
      </w:r>
      <w:r>
        <w:br/>
      </w:r>
      <w:r>
        <w:rPr>
          <w:rStyle w:val="NormalTok"/>
        </w:rPr>
        <w:t>X_test_scaled</w:t>
      </w:r>
      <w:r>
        <w:rPr>
          <w:rStyle w:val="OperatorTok"/>
        </w:rPr>
        <w:t>=</w:t>
      </w:r>
      <w:r>
        <w:rPr>
          <w:rStyle w:val="NormalTok"/>
        </w:rPr>
        <w:t>scaler.transform(X_test)</w:t>
      </w:r>
    </w:p>
    <w:p w14:paraId="07DFC0AA" w14:textId="77777777" w:rsidR="00F24B34" w:rsidRPr="00813228" w:rsidRDefault="0041120D">
      <w:pPr>
        <w:pStyle w:val="Heading3"/>
        <w:rPr>
          <w:color w:val="C00000"/>
        </w:rPr>
      </w:pPr>
      <w:bookmarkStart w:id="8" w:name="kneighborsclassifier"/>
      <w:r w:rsidRPr="00813228">
        <w:rPr>
          <w:color w:val="C00000"/>
        </w:rPr>
        <w:t>KNeighborsClassifi</w:t>
      </w:r>
      <w:r w:rsidRPr="00813228">
        <w:rPr>
          <w:color w:val="C00000"/>
        </w:rPr>
        <w:t>er</w:t>
      </w:r>
      <w:bookmarkEnd w:id="8"/>
    </w:p>
    <w:p w14:paraId="2DEEFD1F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n_neighbors</w:t>
      </w:r>
      <w:proofErr w:type="gramStart"/>
      <w:r>
        <w:rPr>
          <w:rStyle w:val="StringTok"/>
        </w:rPr>
        <w:t>'</w:t>
      </w:r>
      <w:r>
        <w:rPr>
          <w:rStyle w:val="NormalTok"/>
        </w:rPr>
        <w:t>:</w:t>
      </w:r>
      <w:r>
        <w:rPr>
          <w:rStyle w:val="BuiltInTok"/>
        </w:rPr>
        <w:t>list</w:t>
      </w:r>
      <w:proofErr w:type="gram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weights'</w:t>
      </w:r>
      <w:r>
        <w:rPr>
          <w:rStyle w:val="NormalTok"/>
        </w:rPr>
        <w:t>:[</w:t>
      </w:r>
      <w:r>
        <w:rPr>
          <w:rStyle w:val="StringTok"/>
        </w:rPr>
        <w:t>'uniform'</w:t>
      </w:r>
      <w:r>
        <w:rPr>
          <w:rStyle w:val="NormalTok"/>
        </w:rPr>
        <w:t>,</w:t>
      </w:r>
      <w:r>
        <w:rPr>
          <w:rStyle w:val="StringTok"/>
        </w:rPr>
        <w:t>'distanc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metric'</w:t>
      </w:r>
      <w:r>
        <w:rPr>
          <w:rStyle w:val="NormalTok"/>
        </w:rPr>
        <w:t>: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,</w:t>
      </w:r>
      <w:r>
        <w:rPr>
          <w:rStyle w:val="StringTok"/>
        </w:rPr>
        <w:t>'minkowski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</w:p>
    <w:p w14:paraId="44714D0D" w14:textId="77777777" w:rsidR="00F24B34" w:rsidRDefault="004112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_scaled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 set scor</w:t>
      </w:r>
      <w:r>
        <w:rPr>
          <w:rStyle w:val="StringTok"/>
        </w:rPr>
        <w:t xml:space="preserve">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</w:p>
    <w:p w14:paraId="49A5CDCE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metric': 'manhattan', 'n_neighbors': 19, 'weights': 'distance'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6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69</w:t>
      </w:r>
    </w:p>
    <w:p w14:paraId="78D528C1" w14:textId="77777777" w:rsidR="00F24B34" w:rsidRDefault="0041120D">
      <w:pPr>
        <w:pStyle w:val="SourceCode"/>
      </w:pP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</w:t>
      </w:r>
      <w:proofErr w:type="gramStart"/>
      <w:r>
        <w:rPr>
          <w:rStyle w:val="NormalTok"/>
        </w:rPr>
        <w:t>search.predict</w:t>
      </w:r>
      <w:proofErr w:type="gramEnd"/>
      <w:r>
        <w:rPr>
          <w:rStyle w:val="NormalTok"/>
        </w:rPr>
        <w:t>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</w:t>
      </w:r>
      <w:r>
        <w:rPr>
          <w:rStyle w:val="ImportTok"/>
        </w:rPr>
        <w:t>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24897AE9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lastRenderedPageBreak/>
        <w:t>[[ 152 1505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117 1540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</w:t>
      </w:r>
      <w:proofErr w:type="gramStart"/>
      <w:r w:rsidRPr="00813228">
        <w:rPr>
          <w:rStyle w:val="VerbatimChar"/>
          <w:color w:val="0070C0"/>
        </w:rPr>
        <w:t>recal</w:t>
      </w:r>
      <w:r w:rsidRPr="00813228">
        <w:rPr>
          <w:rStyle w:val="VerbatimChar"/>
          <w:color w:val="0070C0"/>
        </w:rPr>
        <w:t>l  f</w:t>
      </w:r>
      <w:proofErr w:type="gramEnd"/>
      <w:r w:rsidRPr="00813228">
        <w:rPr>
          <w:rStyle w:val="VerbatimChar"/>
          <w:color w:val="0070C0"/>
        </w:rPr>
        <w:t>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57      0.09      0.16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51      0.93      0.66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51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54      0.51      0.41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54      0.51      0.41      3314</w:t>
      </w:r>
      <w:r w:rsidRPr="00813228">
        <w:rPr>
          <w:color w:val="0070C0"/>
        </w:rPr>
        <w:br/>
      </w:r>
    </w:p>
    <w:p w14:paraId="493D0DCB" w14:textId="77777777" w:rsidR="00F24B34" w:rsidRPr="00813228" w:rsidRDefault="0041120D">
      <w:pPr>
        <w:pStyle w:val="Heading3"/>
        <w:rPr>
          <w:color w:val="C00000"/>
        </w:rPr>
      </w:pPr>
      <w:bookmarkStart w:id="9" w:name="logisticregression"/>
      <w:r w:rsidRPr="00813228">
        <w:rPr>
          <w:color w:val="C00000"/>
        </w:rPr>
        <w:t>LogisticRegression</w:t>
      </w:r>
      <w:bookmarkEnd w:id="9"/>
    </w:p>
    <w:p w14:paraId="4646F3B8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: [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}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</w:t>
      </w:r>
      <w:r>
        <w:rPr>
          <w:rStyle w:val="NormalTok"/>
        </w:rPr>
        <w:t xml:space="preserve">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LogisticRegression(max_iter</w:t>
      </w:r>
      <w:r>
        <w:rPr>
          <w:rStyle w:val="OperatorTok"/>
        </w:rPr>
        <w:t>=</w:t>
      </w:r>
      <w:r>
        <w:rPr>
          <w:rStyle w:val="DecValTok"/>
        </w:rPr>
        <w:t>14000</w:t>
      </w:r>
      <w:r>
        <w:rPr>
          <w:rStyle w:val="NormalTok"/>
        </w:rPr>
        <w:t>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_scaled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_scaled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2B00C4EB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C': 1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63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63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275</w:t>
      </w:r>
      <w:r w:rsidRPr="00813228">
        <w:rPr>
          <w:rStyle w:val="VerbatimChar"/>
          <w:color w:val="0070C0"/>
        </w:rPr>
        <w:t xml:space="preserve">  382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831  826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61      0.77      0.68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68      0.50      0.58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63   </w:t>
      </w:r>
      <w:r w:rsidRPr="00813228">
        <w:rPr>
          <w:rStyle w:val="VerbatimChar"/>
          <w:color w:val="0070C0"/>
        </w:rPr>
        <w:t xml:space="preserve">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64      0.63      0.63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64      0.63      0.63      3314</w:t>
      </w:r>
      <w:r w:rsidRPr="00813228">
        <w:rPr>
          <w:color w:val="0070C0"/>
        </w:rPr>
        <w:br/>
      </w:r>
    </w:p>
    <w:p w14:paraId="578F3480" w14:textId="77777777" w:rsidR="00F24B34" w:rsidRPr="00813228" w:rsidRDefault="0041120D">
      <w:pPr>
        <w:pStyle w:val="Heading3"/>
        <w:rPr>
          <w:color w:val="C00000"/>
        </w:rPr>
      </w:pPr>
      <w:bookmarkStart w:id="10" w:name="ridgeclassifier"/>
      <w:r w:rsidRPr="00813228">
        <w:rPr>
          <w:color w:val="C00000"/>
        </w:rPr>
        <w:lastRenderedPageBreak/>
        <w:t>RidgeClassifier</w:t>
      </w:r>
      <w:bookmarkEnd w:id="10"/>
    </w:p>
    <w:p w14:paraId="2BDDF721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:[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}]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RidgeClas</w:t>
      </w:r>
      <w:r>
        <w:rPr>
          <w:rStyle w:val="NormalTok"/>
        </w:rPr>
        <w:t>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Ridge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_scaled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_scaled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</w:t>
      </w:r>
      <w:r>
        <w:rPr>
          <w:rStyle w:val="BuiltInTok"/>
        </w:rPr>
        <w:t>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7D5E84A7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alpha': 0.1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63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63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277  380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838  819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</w:t>
      </w:r>
      <w:r w:rsidRPr="00813228">
        <w:rPr>
          <w:rStyle w:val="VerbatimChar"/>
          <w:color w:val="0070C0"/>
        </w:rPr>
        <w:t>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60      0.77      0.68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68      0.49      0.57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63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64      0.63      0.63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weighted avg </w:t>
      </w:r>
      <w:r w:rsidRPr="00813228">
        <w:rPr>
          <w:rStyle w:val="VerbatimChar"/>
          <w:color w:val="0070C0"/>
        </w:rPr>
        <w:t xml:space="preserve">      0.64      0.63      0.63      3314</w:t>
      </w:r>
      <w:r w:rsidRPr="00813228">
        <w:rPr>
          <w:color w:val="0070C0"/>
        </w:rPr>
        <w:br/>
      </w:r>
    </w:p>
    <w:p w14:paraId="2E13E870" w14:textId="77777777" w:rsidR="00F24B34" w:rsidRPr="00813228" w:rsidRDefault="0041120D">
      <w:pPr>
        <w:pStyle w:val="Heading3"/>
        <w:rPr>
          <w:color w:val="C00000"/>
        </w:rPr>
      </w:pPr>
      <w:bookmarkStart w:id="11" w:name="svcsupport-vector-classifier"/>
      <w:proofErr w:type="gramStart"/>
      <w:r w:rsidRPr="00813228">
        <w:rPr>
          <w:color w:val="C00000"/>
        </w:rPr>
        <w:t>SVC(</w:t>
      </w:r>
      <w:proofErr w:type="gramEnd"/>
      <w:r w:rsidRPr="00813228">
        <w:rPr>
          <w:color w:val="C00000"/>
        </w:rPr>
        <w:t>Support Vector Classifier)</w:t>
      </w:r>
      <w:bookmarkEnd w:id="11"/>
    </w:p>
    <w:p w14:paraId="4CC8EE92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kernel'</w:t>
      </w:r>
      <w:r>
        <w:rPr>
          <w:rStyle w:val="NormalTok"/>
        </w:rPr>
        <w:t>:[</w:t>
      </w:r>
      <w:r>
        <w:rPr>
          <w:rStyle w:val="StringTok"/>
        </w:rPr>
        <w:t>'poly'</w:t>
      </w:r>
      <w:r>
        <w:rPr>
          <w:rStyle w:val="NormalTok"/>
        </w:rPr>
        <w:t xml:space="preserve">, </w:t>
      </w:r>
      <w:r>
        <w:rPr>
          <w:rStyle w:val="StringTok"/>
        </w:rPr>
        <w:t>'rbf'</w:t>
      </w:r>
      <w:r>
        <w:rPr>
          <w:rStyle w:val="NormalTok"/>
        </w:rPr>
        <w:t xml:space="preserve">, </w:t>
      </w:r>
      <w:r>
        <w:rPr>
          <w:rStyle w:val="StringTok"/>
        </w:rPr>
        <w:t>'sigmoid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:[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gamma'</w:t>
      </w:r>
      <w:r>
        <w:rPr>
          <w:rStyle w:val="NormalTok"/>
        </w:rPr>
        <w:t>:[</w:t>
      </w:r>
      <w:r>
        <w:rPr>
          <w:rStyle w:val="StringTok"/>
        </w:rPr>
        <w:t>'scal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SVC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_scaled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_scaled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lastRenderedPageBreak/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</w:t>
      </w:r>
      <w:proofErr w:type="gramStart"/>
      <w:r>
        <w:rPr>
          <w:rStyle w:val="NormalTok"/>
        </w:rPr>
        <w:t>test,pred</w:t>
      </w:r>
      <w:proofErr w:type="gram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537547BB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C': 10, 'gamma': 'scale', 'kernel': 'rbf'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7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70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284  373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616 1041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</w:t>
      </w:r>
      <w:r w:rsidRPr="00813228">
        <w:rPr>
          <w:rStyle w:val="VerbatimChar"/>
          <w:color w:val="0070C0"/>
        </w:rPr>
        <w:t>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68      0.77      0.72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74      0.63      0.68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70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71      0.70      0.70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71      0.7</w:t>
      </w:r>
      <w:r w:rsidRPr="00813228">
        <w:rPr>
          <w:rStyle w:val="VerbatimChar"/>
          <w:color w:val="0070C0"/>
        </w:rPr>
        <w:t>0      0.70      3314</w:t>
      </w:r>
      <w:r w:rsidRPr="00813228">
        <w:rPr>
          <w:color w:val="0070C0"/>
        </w:rPr>
        <w:br/>
      </w:r>
    </w:p>
    <w:p w14:paraId="554DB1F7" w14:textId="77777777" w:rsidR="00F24B34" w:rsidRPr="00813228" w:rsidRDefault="0041120D">
      <w:pPr>
        <w:pStyle w:val="Heading3"/>
        <w:rPr>
          <w:color w:val="C00000"/>
        </w:rPr>
      </w:pPr>
      <w:bookmarkStart w:id="12" w:name="randomforestclassifier"/>
      <w:r w:rsidRPr="00813228">
        <w:rPr>
          <w:color w:val="C00000"/>
        </w:rPr>
        <w:t>RandomForestClassifier</w:t>
      </w:r>
      <w:bookmarkEnd w:id="12"/>
    </w:p>
    <w:p w14:paraId="20B13330" w14:textId="77777777" w:rsidR="00F24B34" w:rsidRDefault="0041120D"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n_estimators'</w:t>
      </w:r>
      <w:r>
        <w:rPr>
          <w:rStyle w:val="NormalTok"/>
        </w:rPr>
        <w:t>: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max_features'</w:t>
      </w:r>
      <w:r>
        <w:rPr>
          <w:rStyle w:val="NormalTok"/>
        </w:rPr>
        <w:t>:[</w:t>
      </w:r>
      <w:r>
        <w:rPr>
          <w:rStyle w:val="StringTok"/>
        </w:rPr>
        <w:t>'sqrt'</w:t>
      </w:r>
      <w:r>
        <w:rPr>
          <w:rStyle w:val="NormalTok"/>
        </w:rPr>
        <w:t xml:space="preserve">, </w:t>
      </w:r>
      <w:r>
        <w:rPr>
          <w:rStyle w:val="StringTok"/>
        </w:rPr>
        <w:t>'log2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}]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RandomForest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  <w:r>
        <w:rPr>
          <w:rStyle w:val="NormalTok"/>
        </w:rPr>
        <w:t>rid_search.fit(X_train_scaled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_scaled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</w:t>
      </w:r>
      <w:r>
        <w:rPr>
          <w:rStyle w:val="NormalTok"/>
        </w:rPr>
        <w:t>n_report(y_test, pred))</w:t>
      </w:r>
    </w:p>
    <w:p w14:paraId="490585D7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max_features': 'sqrt', 'n_estimators': 100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73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72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372  285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639 1018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</w:t>
      </w:r>
      <w:r w:rsidRPr="00813228">
        <w:rPr>
          <w:rStyle w:val="VerbatimChar"/>
          <w:color w:val="0070C0"/>
        </w:rPr>
        <w:t xml:space="preserve">    0       0.68      0.83      0.75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78      0.61      0.69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7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lastRenderedPageBreak/>
        <w:t xml:space="preserve">   macro avg       0.73      0.72      0.7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weighted avg       0.73      0.72      0.72   </w:t>
      </w:r>
      <w:r w:rsidRPr="00813228">
        <w:rPr>
          <w:rStyle w:val="VerbatimChar"/>
          <w:color w:val="0070C0"/>
        </w:rPr>
        <w:t xml:space="preserve">   3314</w:t>
      </w:r>
      <w:r w:rsidRPr="00813228">
        <w:rPr>
          <w:color w:val="0070C0"/>
        </w:rPr>
        <w:br/>
      </w:r>
    </w:p>
    <w:p w14:paraId="73EC54EE" w14:textId="77777777" w:rsidR="00F24B34" w:rsidRPr="00813228" w:rsidRDefault="0041120D">
      <w:pPr>
        <w:pStyle w:val="Heading3"/>
        <w:rPr>
          <w:color w:val="C00000"/>
        </w:rPr>
      </w:pPr>
      <w:bookmarkStart w:id="13" w:name="gradientboostingclassifier"/>
      <w:r w:rsidRPr="00813228">
        <w:rPr>
          <w:color w:val="C00000"/>
        </w:rPr>
        <w:t>GradientBoostingClassifier</w:t>
      </w:r>
      <w:bookmarkEnd w:id="13"/>
    </w:p>
    <w:p w14:paraId="4C8327C5" w14:textId="77777777" w:rsidR="00F24B34" w:rsidRDefault="0041120D">
      <w:pPr>
        <w:pStyle w:val="SourceCode"/>
      </w:pPr>
      <w:r>
        <w:rPr>
          <w:rStyle w:val="NormalTok"/>
        </w:rPr>
        <w:t>param_grid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n_estimators'</w:t>
      </w:r>
      <w:r>
        <w:rPr>
          <w:rStyle w:val="NormalTok"/>
        </w:rPr>
        <w:t>: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learning_rate'</w:t>
      </w:r>
      <w:r>
        <w:rPr>
          <w:rStyle w:val="NormalTok"/>
        </w:rPr>
        <w:t xml:space="preserve"> :[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ubsample'</w:t>
      </w:r>
      <w:r>
        <w:rPr>
          <w:rStyle w:val="NormalTok"/>
        </w:rPr>
        <w:t>: [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max_depth'</w:t>
      </w:r>
      <w:r>
        <w:rPr>
          <w:rStyle w:val="NormalTok"/>
        </w:rPr>
        <w:t xml:space="preserve"> :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>]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NormalTok"/>
        </w:rPr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GradientBoosting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_scaled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_scaled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</w:t>
      </w:r>
      <w:r>
        <w:rPr>
          <w:rStyle w:val="NormalTok"/>
        </w:rPr>
        <w:t>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5E998D67" w14:textId="77777777" w:rsidR="00F24B34" w:rsidRPr="00813228" w:rsidRDefault="0041120D">
      <w:pPr>
        <w:pStyle w:val="SourceCode"/>
        <w:rPr>
          <w:color w:val="0070C0"/>
        </w:rPr>
      </w:pPr>
      <w:r w:rsidRPr="00813228">
        <w:rPr>
          <w:rStyle w:val="VerbatimChar"/>
          <w:color w:val="0070C0"/>
        </w:rPr>
        <w:t>Best parameters: {'learning_rate': 0.1, 'max_depth': 9, 'n_estimators': 1000, 'subsample': 1.0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79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e: 0.82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1342  315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285 1372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82      0.81      0.82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81      0.83      0</w:t>
      </w:r>
      <w:r w:rsidRPr="00813228">
        <w:rPr>
          <w:rStyle w:val="VerbatimChar"/>
          <w:color w:val="0070C0"/>
        </w:rPr>
        <w:t>.82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       0.8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82      0.82      0.82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82      0.82      0.82      3314</w:t>
      </w:r>
      <w:r w:rsidRPr="00813228">
        <w:rPr>
          <w:color w:val="0070C0"/>
        </w:rPr>
        <w:br/>
      </w:r>
    </w:p>
    <w:p w14:paraId="43D28448" w14:textId="77777777" w:rsidR="00F24B34" w:rsidRPr="00813228" w:rsidRDefault="0041120D">
      <w:pPr>
        <w:pStyle w:val="Heading3"/>
        <w:rPr>
          <w:color w:val="C00000"/>
        </w:rPr>
      </w:pPr>
      <w:bookmarkStart w:id="14" w:name="baggingclassifier"/>
      <w:r w:rsidRPr="00813228">
        <w:rPr>
          <w:color w:val="C00000"/>
        </w:rPr>
        <w:t>BaggingClassifier</w:t>
      </w:r>
      <w:bookmarkEnd w:id="14"/>
    </w:p>
    <w:p w14:paraId="7E298C27" w14:textId="77777777" w:rsidR="00F24B34" w:rsidRDefault="0041120D">
      <w:pPr>
        <w:pStyle w:val="SourceCode"/>
      </w:pPr>
      <w:r>
        <w:rPr>
          <w:rStyle w:val="NormalTok"/>
        </w:rPr>
        <w:t>param_grid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n_estimators'</w:t>
      </w:r>
      <w:r>
        <w:rPr>
          <w:rStyle w:val="NormalTok"/>
        </w:rPr>
        <w:t>: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>]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BaggingClassifier</w:t>
      </w:r>
      <w:r>
        <w:br/>
      </w:r>
      <w:r>
        <w:rPr>
          <w:rStyle w:val="NormalTok"/>
        </w:rPr>
        <w:lastRenderedPageBreak/>
        <w:t xml:space="preserve">grid_search </w:t>
      </w:r>
      <w:r>
        <w:rPr>
          <w:rStyle w:val="OperatorTok"/>
        </w:rPr>
        <w:t>=</w:t>
      </w:r>
      <w:r>
        <w:rPr>
          <w:rStyle w:val="NormalTok"/>
        </w:rPr>
        <w:t xml:space="preserve"> GridSearchCV(BaggingClassifier()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arch.fit(X_train_scaled, y_trai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Best parameter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params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</w:t>
      </w:r>
      <w:r>
        <w:rPr>
          <w:rStyle w:val="StringTok"/>
        </w:rPr>
        <w:t xml:space="preserve">st cross-validation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best_score_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 set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rid_search.score(X_test_scaled, y_test))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grid_search.predict(X_test_scaled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NormalTok"/>
        </w:rPr>
        <w:t>confusion</w:t>
      </w:r>
      <w:r>
        <w:rPr>
          <w:rStyle w:val="OperatorTok"/>
        </w:rPr>
        <w:t>=</w:t>
      </w:r>
      <w:r>
        <w:rPr>
          <w:rStyle w:val="NormalTok"/>
        </w:rPr>
        <w:t>confusion_matrix(y_test,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lassification Report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pred))</w:t>
      </w:r>
    </w:p>
    <w:p w14:paraId="1AF2B7BF" w14:textId="77777777" w:rsidR="00F24B34" w:rsidRDefault="0041120D">
      <w:pPr>
        <w:pStyle w:val="SourceCode"/>
      </w:pPr>
      <w:r w:rsidRPr="00813228">
        <w:rPr>
          <w:rStyle w:val="VerbatimChar"/>
          <w:color w:val="0070C0"/>
        </w:rPr>
        <w:t>Best parameters: {'n_estimators': 1000}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Best cross-validation score: 0.79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Test set scor</w:t>
      </w:r>
      <w:r w:rsidRPr="00813228">
        <w:rPr>
          <w:rStyle w:val="VerbatimChar"/>
          <w:color w:val="0070C0"/>
        </w:rPr>
        <w:t>e: 0.83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[[</w:t>
      </w:r>
      <w:proofErr w:type="gramStart"/>
      <w:r w:rsidRPr="00813228">
        <w:rPr>
          <w:rStyle w:val="VerbatimChar"/>
          <w:color w:val="0070C0"/>
        </w:rPr>
        <w:t>1328  329</w:t>
      </w:r>
      <w:proofErr w:type="gramEnd"/>
      <w:r w:rsidRPr="00813228">
        <w:rPr>
          <w:rStyle w:val="VerbatimChar"/>
          <w:color w:val="0070C0"/>
        </w:rPr>
        <w:t>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[ 248 1409]]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Classification Report: 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    precision    recall  f1-score   support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0       0.84      0.80      0.82      1657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       1       0.81      0.85      0.83      1657</w:t>
      </w:r>
      <w:r w:rsidRPr="00813228">
        <w:rPr>
          <w:color w:val="0070C0"/>
        </w:rPr>
        <w:br/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 accuracy                    </w:t>
      </w:r>
      <w:r w:rsidRPr="00813228">
        <w:rPr>
          <w:rStyle w:val="VerbatimChar"/>
          <w:color w:val="0070C0"/>
        </w:rPr>
        <w:t xml:space="preserve">       0.83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 xml:space="preserve">   macro avg       0.83      0.83      0.83      3314</w:t>
      </w:r>
      <w:r w:rsidRPr="00813228">
        <w:rPr>
          <w:color w:val="0070C0"/>
        </w:rPr>
        <w:br/>
      </w:r>
      <w:r w:rsidRPr="00813228">
        <w:rPr>
          <w:rStyle w:val="VerbatimChar"/>
          <w:color w:val="0070C0"/>
        </w:rPr>
        <w:t>weighted avg       0.83      0.83      0.83      3314</w:t>
      </w:r>
      <w:r>
        <w:br/>
      </w:r>
    </w:p>
    <w:p w14:paraId="6C7FCC5D" w14:textId="77777777" w:rsidR="00F24B34" w:rsidRPr="00813228" w:rsidRDefault="0041120D">
      <w:pPr>
        <w:pStyle w:val="Heading2"/>
        <w:rPr>
          <w:color w:val="C00000"/>
        </w:rPr>
      </w:pPr>
      <w:bookmarkStart w:id="15" w:name="conclusion"/>
      <w:r w:rsidRPr="00813228">
        <w:rPr>
          <w:color w:val="C00000"/>
        </w:rPr>
        <w:t>Conclusion</w:t>
      </w:r>
      <w:bookmarkEnd w:id="15"/>
    </w:p>
    <w:p w14:paraId="7DCFEB8A" w14:textId="77777777" w:rsidR="00F24B34" w:rsidRPr="00813228" w:rsidRDefault="0041120D">
      <w:pPr>
        <w:pStyle w:val="FirstParagraph"/>
        <w:rPr>
          <w:color w:val="943634" w:themeColor="accent2" w:themeShade="BF"/>
        </w:rPr>
      </w:pPr>
      <w:r w:rsidRPr="00813228">
        <w:rPr>
          <w:color w:val="943634" w:themeColor="accent2" w:themeShade="BF"/>
        </w:rPr>
        <w:t>Clearly the best model is random forest classifier with oversampled data</w:t>
      </w:r>
    </w:p>
    <w:p w14:paraId="2C8C12BB" w14:textId="77777777" w:rsidR="00F24B34" w:rsidRPr="00813228" w:rsidRDefault="0041120D">
      <w:pPr>
        <w:pStyle w:val="BodyText"/>
        <w:rPr>
          <w:color w:val="943634" w:themeColor="accent2" w:themeShade="BF"/>
        </w:rPr>
      </w:pPr>
      <w:r w:rsidRPr="00813228">
        <w:rPr>
          <w:color w:val="943634" w:themeColor="accent2" w:themeShade="BF"/>
        </w:rPr>
        <w:t>Best parameters: {'max_features': 'log2', 'n_estimators': 1000}</w:t>
      </w:r>
    </w:p>
    <w:p w14:paraId="14B764AE" w14:textId="77777777" w:rsidR="00F24B34" w:rsidRPr="00813228" w:rsidRDefault="0041120D">
      <w:pPr>
        <w:pStyle w:val="BodyText"/>
        <w:rPr>
          <w:color w:val="943634" w:themeColor="accent2" w:themeShade="BF"/>
        </w:rPr>
      </w:pPr>
      <w:r w:rsidRPr="00813228">
        <w:rPr>
          <w:color w:val="943634" w:themeColor="accent2" w:themeShade="BF"/>
        </w:rPr>
        <w:t>Best cross-validation score: 0.80</w:t>
      </w:r>
    </w:p>
    <w:p w14:paraId="5A9E2B65" w14:textId="77777777" w:rsidR="00F24B34" w:rsidRPr="00813228" w:rsidRDefault="0041120D">
      <w:pPr>
        <w:pStyle w:val="BodyText"/>
        <w:rPr>
          <w:color w:val="943634" w:themeColor="accent2" w:themeShade="BF"/>
        </w:rPr>
      </w:pPr>
      <w:r w:rsidRPr="00813228">
        <w:rPr>
          <w:color w:val="943634" w:themeColor="accent2" w:themeShade="BF"/>
        </w:rPr>
        <w:t>Test set score: 0.83</w:t>
      </w:r>
    </w:p>
    <w:p w14:paraId="00F3A6C6" w14:textId="77777777" w:rsidR="00F24B34" w:rsidRPr="00813228" w:rsidRDefault="0041120D">
      <w:pPr>
        <w:pStyle w:val="BodyText"/>
        <w:rPr>
          <w:color w:val="943634" w:themeColor="accent2" w:themeShade="BF"/>
        </w:rPr>
      </w:pPr>
      <w:r w:rsidRPr="00813228">
        <w:rPr>
          <w:color w:val="943634" w:themeColor="accent2" w:themeShade="BF"/>
        </w:rPr>
        <w:t>Or</w:t>
      </w:r>
    </w:p>
    <w:p w14:paraId="1E51AEAE" w14:textId="77777777" w:rsidR="00F24B34" w:rsidRPr="00813228" w:rsidRDefault="0041120D">
      <w:pPr>
        <w:pStyle w:val="BodyText"/>
        <w:rPr>
          <w:color w:val="943634" w:themeColor="accent2" w:themeShade="BF"/>
        </w:rPr>
      </w:pPr>
      <w:r w:rsidRPr="00813228">
        <w:rPr>
          <w:color w:val="943634" w:themeColor="accent2" w:themeShade="BF"/>
        </w:rPr>
        <w:t>Bagging classifier with oversampled data by SMOTE technique</w:t>
      </w:r>
    </w:p>
    <w:p w14:paraId="3EA71E42" w14:textId="77777777" w:rsidR="00F24B34" w:rsidRPr="00813228" w:rsidRDefault="0041120D">
      <w:pPr>
        <w:pStyle w:val="BodyText"/>
        <w:rPr>
          <w:color w:val="943634" w:themeColor="accent2" w:themeShade="BF"/>
        </w:rPr>
      </w:pPr>
      <w:r w:rsidRPr="00813228">
        <w:rPr>
          <w:color w:val="943634" w:themeColor="accent2" w:themeShade="BF"/>
        </w:rPr>
        <w:t>Best parameters: {'n_estimators': 1000}</w:t>
      </w:r>
    </w:p>
    <w:p w14:paraId="2C408F2D" w14:textId="77777777" w:rsidR="00F24B34" w:rsidRPr="00813228" w:rsidRDefault="0041120D">
      <w:pPr>
        <w:pStyle w:val="BodyText"/>
        <w:rPr>
          <w:color w:val="943634" w:themeColor="accent2" w:themeShade="BF"/>
        </w:rPr>
      </w:pPr>
      <w:r w:rsidRPr="00813228">
        <w:rPr>
          <w:color w:val="943634" w:themeColor="accent2" w:themeShade="BF"/>
        </w:rPr>
        <w:t>Best cross-validation score: 0.79</w:t>
      </w:r>
    </w:p>
    <w:p w14:paraId="43C16E31" w14:textId="77777777" w:rsidR="00F24B34" w:rsidRPr="00813228" w:rsidRDefault="0041120D">
      <w:pPr>
        <w:pStyle w:val="BodyText"/>
        <w:rPr>
          <w:color w:val="943634" w:themeColor="accent2" w:themeShade="BF"/>
        </w:rPr>
      </w:pPr>
      <w:r w:rsidRPr="00813228">
        <w:rPr>
          <w:color w:val="943634" w:themeColor="accent2" w:themeShade="BF"/>
        </w:rPr>
        <w:t>Test set score: 0.83</w:t>
      </w:r>
    </w:p>
    <w:sectPr w:rsidR="00F24B34" w:rsidRPr="008132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B3B63" w14:textId="77777777" w:rsidR="0041120D" w:rsidRDefault="0041120D">
      <w:pPr>
        <w:spacing w:after="0"/>
      </w:pPr>
      <w:r>
        <w:separator/>
      </w:r>
    </w:p>
  </w:endnote>
  <w:endnote w:type="continuationSeparator" w:id="0">
    <w:p w14:paraId="3F3487DB" w14:textId="77777777" w:rsidR="0041120D" w:rsidRDefault="004112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61D47" w14:textId="77777777" w:rsidR="0041120D" w:rsidRDefault="0041120D">
      <w:r>
        <w:separator/>
      </w:r>
    </w:p>
  </w:footnote>
  <w:footnote w:type="continuationSeparator" w:id="0">
    <w:p w14:paraId="616352FE" w14:textId="77777777" w:rsidR="0041120D" w:rsidRDefault="004112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FFC1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D08"/>
    <w:rsid w:val="00135153"/>
    <w:rsid w:val="0041120D"/>
    <w:rsid w:val="004E29B3"/>
    <w:rsid w:val="00590D07"/>
    <w:rsid w:val="00784D58"/>
    <w:rsid w:val="00813228"/>
    <w:rsid w:val="008D6863"/>
    <w:rsid w:val="00B86B75"/>
    <w:rsid w:val="00BC48D5"/>
    <w:rsid w:val="00C36279"/>
    <w:rsid w:val="00E315A3"/>
    <w:rsid w:val="00F24B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6B52D"/>
  <w15:docId w15:val="{F8A1276E-3A89-4C15-981A-23DB7500F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4897</Words>
  <Characters>27915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kkala</dc:creator>
  <cp:keywords/>
  <cp:lastModifiedBy>Mokkala</cp:lastModifiedBy>
  <cp:revision>2</cp:revision>
  <dcterms:created xsi:type="dcterms:W3CDTF">2021-06-20T13:23:00Z</dcterms:created>
  <dcterms:modified xsi:type="dcterms:W3CDTF">2021-06-2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